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7FBAE17A" w:rsidR="002B0E41" w:rsidRPr="00B82A85" w:rsidRDefault="00863B9D" w:rsidP="00B82A85">
      <w:pPr>
        <w:jc w:val="right"/>
        <w:rPr>
          <w:b/>
        </w:rPr>
      </w:pPr>
      <w:r w:rsidRPr="00B82A85">
        <w:rPr>
          <w:b/>
        </w:rPr>
        <w:t xml:space="preserve">Weekend of Sunday, </w:t>
      </w:r>
      <w:r w:rsidR="009632FE">
        <w:rPr>
          <w:b/>
        </w:rPr>
        <w:t xml:space="preserve">September </w:t>
      </w:r>
      <w:r w:rsidR="00DA26EC">
        <w:rPr>
          <w:b/>
        </w:rPr>
        <w:t>24</w:t>
      </w:r>
      <w:r w:rsidR="00FA36F6">
        <w:rPr>
          <w:b/>
        </w:rPr>
        <w:t>,</w:t>
      </w:r>
      <w:r w:rsidR="00B50DA1" w:rsidRPr="00B82A85">
        <w:rPr>
          <w:b/>
        </w:rPr>
        <w:t xml:space="preserve"> 202</w:t>
      </w:r>
      <w:r w:rsidR="003D1EB1">
        <w:rPr>
          <w:b/>
        </w:rPr>
        <w:t>3</w:t>
      </w:r>
    </w:p>
    <w:p w14:paraId="6AB088F4" w14:textId="02F9B89B" w:rsidR="00863B9D" w:rsidRPr="00B82A85" w:rsidRDefault="00B04910" w:rsidP="00B82A85">
      <w:pPr>
        <w:jc w:val="right"/>
        <w:rPr>
          <w:b/>
        </w:rPr>
      </w:pPr>
      <w:r>
        <w:rPr>
          <w:b/>
        </w:rPr>
        <w:t>1</w:t>
      </w:r>
      <w:r w:rsidR="00DA26EC">
        <w:rPr>
          <w:b/>
        </w:rPr>
        <w:t>7</w:t>
      </w:r>
      <w:r w:rsidR="00133094" w:rsidRPr="00133094">
        <w:rPr>
          <w:b/>
          <w:vertAlign w:val="superscript"/>
        </w:rPr>
        <w:t>th</w:t>
      </w:r>
      <w:r w:rsidR="00133094">
        <w:rPr>
          <w:b/>
        </w:rPr>
        <w:t xml:space="preserve"> </w:t>
      </w:r>
      <w:r w:rsidR="00CA00F5">
        <w:rPr>
          <w:b/>
        </w:rPr>
        <w:t xml:space="preserve">Sunday </w:t>
      </w:r>
      <w:r w:rsidR="003D1EB1">
        <w:rPr>
          <w:b/>
        </w:rPr>
        <w:t>after Pentecost</w:t>
      </w:r>
      <w:r w:rsidR="00F0508B">
        <w:rPr>
          <w:b/>
        </w:rPr>
        <w:t xml:space="preserve">/Lectionary </w:t>
      </w:r>
      <w:r w:rsidR="009632FE">
        <w:rPr>
          <w:b/>
        </w:rPr>
        <w:t>2</w:t>
      </w:r>
      <w:r w:rsidR="00DA26EC">
        <w:rPr>
          <w:b/>
        </w:rPr>
        <w:t>5</w:t>
      </w:r>
      <w:r w:rsidR="0049461F">
        <w:rPr>
          <w:b/>
        </w:rPr>
        <w:t>/Y</w:t>
      </w:r>
      <w:r w:rsidR="00AB526B" w:rsidRPr="00B82A85">
        <w:rPr>
          <w:b/>
        </w:rPr>
        <w:t xml:space="preserve">ear </w:t>
      </w:r>
      <w:r w:rsidR="00CA00F5">
        <w:rPr>
          <w:b/>
        </w:rPr>
        <w:t>A</w:t>
      </w:r>
    </w:p>
    <w:p w14:paraId="6AB088F5" w14:textId="572C7455"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DA26EC">
        <w:rPr>
          <w:b/>
        </w:rPr>
        <w:t>Jonah 3:10—4:11</w:t>
      </w:r>
    </w:p>
    <w:p w14:paraId="799084D4" w14:textId="3F558779" w:rsidR="008031CE" w:rsidRPr="00B82A85" w:rsidRDefault="003A2BD0" w:rsidP="00B82A85">
      <w:pPr>
        <w:jc w:val="right"/>
        <w:rPr>
          <w:b/>
        </w:rPr>
      </w:pPr>
      <w:r w:rsidRPr="00B82A85">
        <w:rPr>
          <w:b/>
        </w:rPr>
        <w:t xml:space="preserve">Second Reading:  </w:t>
      </w:r>
      <w:r w:rsidR="00DA26EC">
        <w:rPr>
          <w:b/>
        </w:rPr>
        <w:t>Philippians 1:21-30</w:t>
      </w:r>
    </w:p>
    <w:p w14:paraId="40E5E41C" w14:textId="4D1F876D" w:rsidR="008031CE" w:rsidRPr="00B82A85" w:rsidRDefault="0094662E" w:rsidP="00B82A85">
      <w:pPr>
        <w:jc w:val="right"/>
        <w:rPr>
          <w:b/>
        </w:rPr>
      </w:pPr>
      <w:r w:rsidRPr="00B82A85">
        <w:rPr>
          <w:b/>
        </w:rPr>
        <w:t xml:space="preserve">Gospel Reading:  </w:t>
      </w:r>
      <w:r w:rsidR="00133094">
        <w:rPr>
          <w:b/>
        </w:rPr>
        <w:t xml:space="preserve">Matthew </w:t>
      </w:r>
      <w:r w:rsidR="00DA26EC">
        <w:rPr>
          <w:b/>
        </w:rPr>
        <w:t>20</w:t>
      </w:r>
      <w:r w:rsidR="00133094">
        <w:rPr>
          <w:b/>
        </w:rPr>
        <w:t>:</w:t>
      </w:r>
      <w:r w:rsidR="009632FE">
        <w:rPr>
          <w:b/>
        </w:rPr>
        <w:t>1-</w:t>
      </w:r>
      <w:r w:rsidR="00DA26EC">
        <w:rPr>
          <w:b/>
        </w:rPr>
        <w:t>16</w:t>
      </w:r>
    </w:p>
    <w:p w14:paraId="6AB088F6" w14:textId="1E06A188" w:rsidR="00863B9D" w:rsidRPr="00966C80" w:rsidRDefault="00863B9D" w:rsidP="00B82A85">
      <w:pPr>
        <w:jc w:val="right"/>
      </w:pPr>
      <w:r w:rsidRPr="00B82A85">
        <w:rPr>
          <w:b/>
        </w:rPr>
        <w:t xml:space="preserve">Sermon Title: </w:t>
      </w:r>
      <w:r w:rsidR="00A13F0E" w:rsidRPr="00BA52C3">
        <w:rPr>
          <w:b/>
          <w:i/>
        </w:rPr>
        <w:t>“</w:t>
      </w:r>
      <w:r w:rsidR="00DA26EC">
        <w:rPr>
          <w:b/>
          <w:i/>
        </w:rPr>
        <w:t>God’s Mercy, Joyful Labor, and the Boundless Love of Christ</w:t>
      </w:r>
      <w:r w:rsidR="00D41096" w:rsidRPr="00BA52C3">
        <w:rPr>
          <w:b/>
          <w:i/>
        </w:rPr>
        <w:t>”</w:t>
      </w:r>
    </w:p>
    <w:p w14:paraId="6AB088F7" w14:textId="77777777" w:rsidR="00863B9D" w:rsidRPr="00FA2217" w:rsidRDefault="00863B9D" w:rsidP="00863B9D">
      <w:pPr>
        <w:spacing w:before="100" w:beforeAutospacing="1" w:after="100" w:afterAutospacing="1"/>
        <w:rPr>
          <w:b/>
        </w:rPr>
      </w:pPr>
      <w:r w:rsidRPr="00FA2217">
        <w:rPr>
          <w:b/>
        </w:rPr>
        <w:t>Theme</w:t>
      </w:r>
    </w:p>
    <w:p w14:paraId="74C0A0F5" w14:textId="12F0FE0C" w:rsidR="00B04910" w:rsidRPr="00E529E0" w:rsidRDefault="00DA26EC" w:rsidP="00863B9D">
      <w:pPr>
        <w:spacing w:before="100" w:beforeAutospacing="1" w:after="100" w:afterAutospacing="1"/>
        <w:rPr>
          <w:b/>
          <w:i/>
        </w:rPr>
      </w:pPr>
      <w:r w:rsidRPr="00E529E0">
        <w:rPr>
          <w:i/>
        </w:rPr>
        <w:t>Matthew narrates one of Jesus’ controversial parables in which Jesus says that the reign of God is like that of a landowner who pays his workers the same wage no matter what time of day they began to work. When God changes God’s mind about punishing Nineveh for their evil ways, Jonah is angry. Yet God is gracious and merciful, abounding in steadfast love. In baptism we receive the grace of God that is freely given to all. As Martin Luther wrote, in the presence of God’s mercy we are all beggars.</w:t>
      </w:r>
    </w:p>
    <w:p w14:paraId="6AB088F9" w14:textId="59CE15EB" w:rsidR="00863B9D" w:rsidRPr="00FA2217" w:rsidRDefault="00863B9D" w:rsidP="00863B9D">
      <w:pPr>
        <w:spacing w:before="100" w:beforeAutospacing="1" w:after="100" w:afterAutospacing="1"/>
        <w:rPr>
          <w:b/>
        </w:rPr>
      </w:pPr>
      <w:r w:rsidRPr="00FA2217">
        <w:rPr>
          <w:b/>
        </w:rPr>
        <w:t>Text</w:t>
      </w:r>
      <w:r w:rsidR="00C27F93" w:rsidRPr="00FA2217">
        <w:rPr>
          <w:b/>
        </w:rPr>
        <w:t>s:</w:t>
      </w:r>
    </w:p>
    <w:p w14:paraId="6AF83C89" w14:textId="77777777" w:rsidR="00DA26EC" w:rsidRPr="00DA26EC" w:rsidRDefault="00DA26EC" w:rsidP="00DA26EC">
      <w:pPr>
        <w:spacing w:before="100" w:beforeAutospacing="1" w:after="100" w:afterAutospacing="1"/>
        <w:outlineLvl w:val="2"/>
        <w:rPr>
          <w:rFonts w:eastAsia="Times New Roman"/>
          <w:b/>
          <w:bCs/>
          <w:sz w:val="27"/>
          <w:szCs w:val="27"/>
        </w:rPr>
      </w:pPr>
      <w:r w:rsidRPr="00DA26EC">
        <w:rPr>
          <w:rFonts w:eastAsia="Times New Roman"/>
          <w:b/>
          <w:bCs/>
          <w:sz w:val="27"/>
          <w:szCs w:val="27"/>
        </w:rPr>
        <w:t>First Reading: Jonah 3:10--4:11</w:t>
      </w:r>
    </w:p>
    <w:p w14:paraId="75864A3C" w14:textId="77777777" w:rsidR="00DA26EC" w:rsidRPr="00E529E0" w:rsidRDefault="00DA26EC" w:rsidP="00DA26EC">
      <w:pPr>
        <w:rPr>
          <w:rFonts w:eastAsia="Times New Roman"/>
        </w:rPr>
      </w:pPr>
      <w:r w:rsidRPr="00E529E0">
        <w:rPr>
          <w:rFonts w:eastAsia="Times New Roman"/>
          <w:vertAlign w:val="superscript"/>
        </w:rPr>
        <w:t>10</w:t>
      </w:r>
      <w:r w:rsidRPr="00E529E0">
        <w:rPr>
          <w:rFonts w:eastAsia="Times New Roman"/>
        </w:rPr>
        <w:t xml:space="preserve">When God saw what [the people of </w:t>
      </w:r>
      <w:proofErr w:type="spellStart"/>
      <w:r w:rsidRPr="00E529E0">
        <w:rPr>
          <w:rFonts w:eastAsia="Times New Roman"/>
        </w:rPr>
        <w:t>Ninevah</w:t>
      </w:r>
      <w:proofErr w:type="spellEnd"/>
      <w:r w:rsidRPr="00E529E0">
        <w:rPr>
          <w:rFonts w:eastAsia="Times New Roman"/>
        </w:rPr>
        <w:t>] did, how they turned from their evil ways, God changed his mind about the calamity that he had said he would bring upon them; and he did not do it.</w:t>
      </w:r>
      <w:r w:rsidRPr="00E529E0">
        <w:rPr>
          <w:rFonts w:eastAsia="Times New Roman"/>
        </w:rPr>
        <w:br/>
      </w:r>
      <w:r w:rsidRPr="00E529E0">
        <w:rPr>
          <w:rFonts w:eastAsia="Times New Roman"/>
        </w:rPr>
        <w:t> </w:t>
      </w:r>
      <w:r w:rsidRPr="00E529E0">
        <w:rPr>
          <w:rFonts w:eastAsia="Times New Roman"/>
          <w:vertAlign w:val="superscript"/>
        </w:rPr>
        <w:t>4:1</w:t>
      </w:r>
      <w:r w:rsidRPr="00E529E0">
        <w:rPr>
          <w:rFonts w:eastAsia="Times New Roman"/>
        </w:rPr>
        <w:t xml:space="preserve">But this was very displeasing to Jonah, and he became angry. </w:t>
      </w:r>
      <w:r w:rsidRPr="00E529E0">
        <w:rPr>
          <w:rFonts w:eastAsia="Times New Roman"/>
          <w:vertAlign w:val="superscript"/>
        </w:rPr>
        <w:t>2</w:t>
      </w:r>
      <w:r w:rsidRPr="00E529E0">
        <w:rPr>
          <w:rFonts w:eastAsia="Times New Roman"/>
        </w:rPr>
        <w:t xml:space="preserve">He prayed to the </w:t>
      </w:r>
      <w:r w:rsidRPr="00E529E0">
        <w:rPr>
          <w:rFonts w:eastAsia="Times New Roman"/>
          <w:smallCaps/>
        </w:rPr>
        <w:t>Lord</w:t>
      </w:r>
      <w:r w:rsidRPr="00E529E0">
        <w:rPr>
          <w:rFonts w:eastAsia="Times New Roman"/>
        </w:rPr>
        <w:t xml:space="preserve"> and said, “O </w:t>
      </w:r>
      <w:r w:rsidRPr="00E529E0">
        <w:rPr>
          <w:rFonts w:eastAsia="Times New Roman"/>
          <w:smallCaps/>
        </w:rPr>
        <w:t>Lord</w:t>
      </w:r>
      <w:r w:rsidRPr="00E529E0">
        <w:rPr>
          <w:rFonts w:eastAsia="Times New Roman"/>
        </w:rPr>
        <w:t xml:space="preserve">! Is not this what I said while I was still in my own country? That is why I fled to Tarshish at the beginning; for I knew that you are a gracious God and merciful, slow to anger, and abounding in steadfast love, and ready to relent from punishing. </w:t>
      </w:r>
      <w:r w:rsidRPr="00E529E0">
        <w:rPr>
          <w:rFonts w:eastAsia="Times New Roman"/>
          <w:vertAlign w:val="superscript"/>
        </w:rPr>
        <w:t>3</w:t>
      </w:r>
      <w:r w:rsidRPr="00E529E0">
        <w:rPr>
          <w:rFonts w:eastAsia="Times New Roman"/>
        </w:rPr>
        <w:t>And now, O </w:t>
      </w:r>
      <w:r w:rsidRPr="00E529E0">
        <w:rPr>
          <w:rFonts w:eastAsia="Times New Roman"/>
          <w:smallCaps/>
        </w:rPr>
        <w:t>Lord</w:t>
      </w:r>
      <w:r w:rsidRPr="00E529E0">
        <w:rPr>
          <w:rFonts w:eastAsia="Times New Roman"/>
        </w:rPr>
        <w:t xml:space="preserve">, please take my life from me, for it is better for me to die than to live.” </w:t>
      </w:r>
      <w:r w:rsidRPr="00E529E0">
        <w:rPr>
          <w:rFonts w:eastAsia="Times New Roman"/>
          <w:vertAlign w:val="superscript"/>
        </w:rPr>
        <w:t>4</w:t>
      </w:r>
      <w:r w:rsidRPr="00E529E0">
        <w:rPr>
          <w:rFonts w:eastAsia="Times New Roman"/>
        </w:rPr>
        <w:t xml:space="preserve">And the </w:t>
      </w:r>
      <w:r w:rsidRPr="00E529E0">
        <w:rPr>
          <w:rFonts w:eastAsia="Times New Roman"/>
          <w:smallCaps/>
        </w:rPr>
        <w:t>Lord</w:t>
      </w:r>
      <w:r w:rsidRPr="00E529E0">
        <w:rPr>
          <w:rFonts w:eastAsia="Times New Roman"/>
        </w:rPr>
        <w:t xml:space="preserve"> said, “Is it right for you to be angry?” </w:t>
      </w:r>
      <w:r w:rsidRPr="00E529E0">
        <w:rPr>
          <w:rFonts w:eastAsia="Times New Roman"/>
          <w:vertAlign w:val="superscript"/>
        </w:rPr>
        <w:t>5</w:t>
      </w:r>
      <w:r w:rsidRPr="00E529E0">
        <w:rPr>
          <w:rFonts w:eastAsia="Times New Roman"/>
        </w:rPr>
        <w:t>Then Jonah went out of the city and sat down east of the city, and made a booth for himself there. He sat under it in the shade, waiting to see what would become of the city.</w:t>
      </w:r>
      <w:r w:rsidRPr="00E529E0">
        <w:rPr>
          <w:rFonts w:eastAsia="Times New Roman"/>
        </w:rPr>
        <w:br/>
      </w:r>
      <w:r w:rsidRPr="00E529E0">
        <w:rPr>
          <w:rFonts w:eastAsia="Times New Roman"/>
        </w:rPr>
        <w:t> </w:t>
      </w:r>
      <w:r w:rsidRPr="00E529E0">
        <w:rPr>
          <w:rFonts w:eastAsia="Times New Roman"/>
          <w:vertAlign w:val="superscript"/>
        </w:rPr>
        <w:t>6</w:t>
      </w:r>
      <w:r w:rsidRPr="00E529E0">
        <w:rPr>
          <w:rFonts w:eastAsia="Times New Roman"/>
        </w:rPr>
        <w:t xml:space="preserve">The </w:t>
      </w:r>
      <w:r w:rsidRPr="00E529E0">
        <w:rPr>
          <w:rFonts w:eastAsia="Times New Roman"/>
          <w:smallCaps/>
        </w:rPr>
        <w:t>Lord</w:t>
      </w:r>
      <w:r w:rsidRPr="00E529E0">
        <w:rPr>
          <w:rFonts w:eastAsia="Times New Roman"/>
        </w:rPr>
        <w:t xml:space="preserve"> God appointed a bush, and made it come up over Jonah, to give shade over his head, to save him from his discomfort; so Jonah was very happy about the bush. </w:t>
      </w:r>
      <w:r w:rsidRPr="00E529E0">
        <w:rPr>
          <w:rFonts w:eastAsia="Times New Roman"/>
          <w:vertAlign w:val="superscript"/>
        </w:rPr>
        <w:t>7</w:t>
      </w:r>
      <w:r w:rsidRPr="00E529E0">
        <w:rPr>
          <w:rFonts w:eastAsia="Times New Roman"/>
        </w:rPr>
        <w:t xml:space="preserve">But when dawn came up the next day, God appointed a worm that attacked the bush, so that it withered. </w:t>
      </w:r>
      <w:r w:rsidRPr="00E529E0">
        <w:rPr>
          <w:rFonts w:eastAsia="Times New Roman"/>
          <w:vertAlign w:val="superscript"/>
        </w:rPr>
        <w:t>8</w:t>
      </w:r>
      <w:r w:rsidRPr="00E529E0">
        <w:rPr>
          <w:rFonts w:eastAsia="Times New Roman"/>
        </w:rPr>
        <w:t xml:space="preserve">When the sun rose, God prepared a sultry east wind, </w:t>
      </w:r>
      <w:r w:rsidRPr="00E529E0">
        <w:rPr>
          <w:rFonts w:eastAsia="Times New Roman"/>
        </w:rPr>
        <w:lastRenderedPageBreak/>
        <w:t>and the sun beat down on the head of Jonah so that he was faint and asked that he might die. He said, “It is better for me to die than to live.”</w:t>
      </w:r>
      <w:r w:rsidRPr="00E529E0">
        <w:rPr>
          <w:rFonts w:eastAsia="Times New Roman"/>
        </w:rPr>
        <w:br/>
      </w:r>
      <w:r w:rsidRPr="00E529E0">
        <w:rPr>
          <w:rFonts w:eastAsia="Times New Roman"/>
        </w:rPr>
        <w:t> </w:t>
      </w:r>
      <w:r w:rsidRPr="00E529E0">
        <w:rPr>
          <w:rFonts w:eastAsia="Times New Roman"/>
          <w:vertAlign w:val="superscript"/>
        </w:rPr>
        <w:t>9</w:t>
      </w:r>
      <w:r w:rsidRPr="00E529E0">
        <w:rPr>
          <w:rFonts w:eastAsia="Times New Roman"/>
        </w:rPr>
        <w:t xml:space="preserve">But God said to Jonah, “Is it right for you to be angry about the bush?” And he said, “Yes, angry enough to die.” </w:t>
      </w:r>
      <w:r w:rsidRPr="00E529E0">
        <w:rPr>
          <w:rFonts w:eastAsia="Times New Roman"/>
          <w:vertAlign w:val="superscript"/>
        </w:rPr>
        <w:t>10</w:t>
      </w:r>
      <w:r w:rsidRPr="00E529E0">
        <w:rPr>
          <w:rFonts w:eastAsia="Times New Roman"/>
        </w:rPr>
        <w:t xml:space="preserve">Then the </w:t>
      </w:r>
      <w:r w:rsidRPr="00E529E0">
        <w:rPr>
          <w:rFonts w:eastAsia="Times New Roman"/>
          <w:smallCaps/>
        </w:rPr>
        <w:t>Lord</w:t>
      </w:r>
      <w:r w:rsidRPr="00E529E0">
        <w:rPr>
          <w:rFonts w:eastAsia="Times New Roman"/>
        </w:rPr>
        <w:t xml:space="preserve"> said, “You are concerned about the bush, for which you did not labor and which you did not grow; it came into being in a night and perished in a night. </w:t>
      </w:r>
      <w:r w:rsidRPr="00E529E0">
        <w:rPr>
          <w:rFonts w:eastAsia="Times New Roman"/>
          <w:vertAlign w:val="superscript"/>
        </w:rPr>
        <w:t>11</w:t>
      </w:r>
      <w:r w:rsidRPr="00E529E0">
        <w:rPr>
          <w:rFonts w:eastAsia="Times New Roman"/>
        </w:rPr>
        <w:t>And should I not be concerned about Nineveh, that great city, in which there are more than a hundred and twenty thousand persons who do not know their right hand from their left, and also many animals?”</w:t>
      </w:r>
    </w:p>
    <w:p w14:paraId="2E79226D" w14:textId="77777777" w:rsidR="00DA26EC" w:rsidRPr="00E529E0" w:rsidRDefault="00DA26EC" w:rsidP="00DA26EC">
      <w:pPr>
        <w:spacing w:before="100" w:beforeAutospacing="1" w:after="100" w:afterAutospacing="1"/>
        <w:outlineLvl w:val="2"/>
        <w:rPr>
          <w:rFonts w:eastAsia="Times New Roman"/>
          <w:b/>
          <w:bCs/>
        </w:rPr>
      </w:pPr>
      <w:r w:rsidRPr="00E529E0">
        <w:rPr>
          <w:rFonts w:eastAsia="Times New Roman"/>
          <w:b/>
          <w:bCs/>
        </w:rPr>
        <w:t>Second Reading: Philippians 1:21-30</w:t>
      </w:r>
    </w:p>
    <w:p w14:paraId="0EBD0658" w14:textId="77777777" w:rsidR="00DA26EC" w:rsidRPr="00E529E0" w:rsidRDefault="00DA26EC" w:rsidP="00DA26EC">
      <w:pPr>
        <w:rPr>
          <w:rFonts w:eastAsia="Times New Roman"/>
        </w:rPr>
      </w:pPr>
      <w:r w:rsidRPr="00E529E0">
        <w:rPr>
          <w:rFonts w:eastAsia="Times New Roman"/>
          <w:vertAlign w:val="superscript"/>
        </w:rPr>
        <w:t>21</w:t>
      </w:r>
      <w:r w:rsidRPr="00E529E0">
        <w:rPr>
          <w:rFonts w:eastAsia="Times New Roman"/>
        </w:rPr>
        <w:t xml:space="preserve">For to me, living is Christ and dying is gain. </w:t>
      </w:r>
      <w:r w:rsidRPr="00E529E0">
        <w:rPr>
          <w:rFonts w:eastAsia="Times New Roman"/>
          <w:vertAlign w:val="superscript"/>
        </w:rPr>
        <w:t>22</w:t>
      </w:r>
      <w:r w:rsidRPr="00E529E0">
        <w:rPr>
          <w:rFonts w:eastAsia="Times New Roman"/>
        </w:rPr>
        <w:t xml:space="preserve">If I am to live in the flesh, that means fruitful labor for me; and I do not know which I prefer. </w:t>
      </w:r>
      <w:r w:rsidRPr="00E529E0">
        <w:rPr>
          <w:rFonts w:eastAsia="Times New Roman"/>
          <w:vertAlign w:val="superscript"/>
        </w:rPr>
        <w:t>23</w:t>
      </w:r>
      <w:r w:rsidRPr="00E529E0">
        <w:rPr>
          <w:rFonts w:eastAsia="Times New Roman"/>
        </w:rPr>
        <w:t xml:space="preserve">I am hard pressed between the two: my desire is to depart and be with Christ, for that is far better; </w:t>
      </w:r>
      <w:r w:rsidRPr="00E529E0">
        <w:rPr>
          <w:rFonts w:eastAsia="Times New Roman"/>
          <w:vertAlign w:val="superscript"/>
        </w:rPr>
        <w:t>24</w:t>
      </w:r>
      <w:r w:rsidRPr="00E529E0">
        <w:rPr>
          <w:rFonts w:eastAsia="Times New Roman"/>
        </w:rPr>
        <w:t xml:space="preserve">but to remain in the flesh is more necessary for you. </w:t>
      </w:r>
      <w:r w:rsidRPr="00E529E0">
        <w:rPr>
          <w:rFonts w:eastAsia="Times New Roman"/>
          <w:vertAlign w:val="superscript"/>
        </w:rPr>
        <w:t>25</w:t>
      </w:r>
      <w:r w:rsidRPr="00E529E0">
        <w:rPr>
          <w:rFonts w:eastAsia="Times New Roman"/>
        </w:rPr>
        <w:t xml:space="preserve">Since I am convinced of this, I know that I will remain and continue with all of you for your progress and joy in faith, </w:t>
      </w:r>
      <w:r w:rsidRPr="00E529E0">
        <w:rPr>
          <w:rFonts w:eastAsia="Times New Roman"/>
          <w:vertAlign w:val="superscript"/>
        </w:rPr>
        <w:t>26</w:t>
      </w:r>
      <w:r w:rsidRPr="00E529E0">
        <w:rPr>
          <w:rFonts w:eastAsia="Times New Roman"/>
        </w:rPr>
        <w:t>so that I may share abundantly in your boasting in Christ Jesus when I come to you again.</w:t>
      </w:r>
      <w:r w:rsidRPr="00E529E0">
        <w:rPr>
          <w:rFonts w:eastAsia="Times New Roman"/>
        </w:rPr>
        <w:br/>
      </w:r>
      <w:r w:rsidRPr="00E529E0">
        <w:rPr>
          <w:rFonts w:eastAsia="Times New Roman"/>
        </w:rPr>
        <w:t> </w:t>
      </w:r>
      <w:r w:rsidRPr="00E529E0">
        <w:rPr>
          <w:rFonts w:eastAsia="Times New Roman"/>
          <w:vertAlign w:val="superscript"/>
        </w:rPr>
        <w:t>27</w:t>
      </w:r>
      <w:r w:rsidRPr="00E529E0">
        <w:rPr>
          <w:rFonts w:eastAsia="Times New Roman"/>
        </w:rPr>
        <w:t xml:space="preserve">Only, live your life in a manner worthy of the gospel of Christ, so that, whether I come and see you or am absent and hear about you, I will know that you are standing firm in one spirit, striving side by side with one mind for the faith of the gospel, </w:t>
      </w:r>
      <w:r w:rsidRPr="00E529E0">
        <w:rPr>
          <w:rFonts w:eastAsia="Times New Roman"/>
          <w:vertAlign w:val="superscript"/>
        </w:rPr>
        <w:t>28</w:t>
      </w:r>
      <w:r w:rsidRPr="00E529E0">
        <w:rPr>
          <w:rFonts w:eastAsia="Times New Roman"/>
        </w:rPr>
        <w:t xml:space="preserve">and are in no way intimidated by your opponents. For them this is evidence of their destruction, but of your salvation. And this is God’s doing. </w:t>
      </w:r>
      <w:r w:rsidRPr="00E529E0">
        <w:rPr>
          <w:rFonts w:eastAsia="Times New Roman"/>
          <w:vertAlign w:val="superscript"/>
        </w:rPr>
        <w:t>29</w:t>
      </w:r>
      <w:r w:rsidRPr="00E529E0">
        <w:rPr>
          <w:rFonts w:eastAsia="Times New Roman"/>
        </w:rPr>
        <w:t>For he has graciously granted you the privilege not only of believing in Christ, but of suffering for him as well—</w:t>
      </w:r>
      <w:r w:rsidRPr="00E529E0">
        <w:rPr>
          <w:rFonts w:eastAsia="Times New Roman"/>
          <w:vertAlign w:val="superscript"/>
        </w:rPr>
        <w:t>30</w:t>
      </w:r>
      <w:r w:rsidRPr="00E529E0">
        <w:rPr>
          <w:rFonts w:eastAsia="Times New Roman"/>
        </w:rPr>
        <w:t>since you are having the same struggle that you saw I had and now hear that I still have.</w:t>
      </w:r>
    </w:p>
    <w:p w14:paraId="04A928D3" w14:textId="77777777" w:rsidR="00DA26EC" w:rsidRPr="00E529E0" w:rsidRDefault="00DA26EC" w:rsidP="00DA26EC">
      <w:pPr>
        <w:spacing w:before="100" w:beforeAutospacing="1" w:after="100" w:afterAutospacing="1"/>
        <w:outlineLvl w:val="2"/>
        <w:rPr>
          <w:rFonts w:eastAsia="Times New Roman"/>
          <w:b/>
          <w:bCs/>
        </w:rPr>
      </w:pPr>
      <w:r w:rsidRPr="00E529E0">
        <w:rPr>
          <w:rFonts w:eastAsia="Times New Roman"/>
          <w:b/>
          <w:bCs/>
        </w:rPr>
        <w:t>Gospel: Matthew 20:1-16</w:t>
      </w:r>
    </w:p>
    <w:p w14:paraId="74537744" w14:textId="5581B065" w:rsidR="00DA26EC" w:rsidRPr="00E529E0" w:rsidRDefault="00DA26EC" w:rsidP="00DA26EC">
      <w:pPr>
        <w:rPr>
          <w:rFonts w:eastAsia="Times New Roman"/>
        </w:rPr>
      </w:pPr>
      <w:r w:rsidRPr="00E529E0">
        <w:rPr>
          <w:rFonts w:eastAsia="Times New Roman"/>
        </w:rPr>
        <w:t xml:space="preserve">[Jesus said to the disciples:] </w:t>
      </w:r>
      <w:r w:rsidRPr="00E529E0">
        <w:rPr>
          <w:rFonts w:eastAsia="Times New Roman"/>
          <w:vertAlign w:val="superscript"/>
        </w:rPr>
        <w:t>1</w:t>
      </w:r>
      <w:r w:rsidRPr="00E529E0">
        <w:rPr>
          <w:rFonts w:eastAsia="Times New Roman"/>
        </w:rPr>
        <w:t xml:space="preserve">“The kingdom of heaven is like a landowner who went out early in the morning to hire laborers for his vineyard. </w:t>
      </w:r>
      <w:r w:rsidRPr="00E529E0">
        <w:rPr>
          <w:rFonts w:eastAsia="Times New Roman"/>
          <w:vertAlign w:val="superscript"/>
        </w:rPr>
        <w:t>2</w:t>
      </w:r>
      <w:r w:rsidRPr="00E529E0">
        <w:rPr>
          <w:rFonts w:eastAsia="Times New Roman"/>
        </w:rPr>
        <w:t xml:space="preserve">After agreeing with the laborers for the usual daily wage, he sent them into his vineyard. </w:t>
      </w:r>
      <w:r w:rsidRPr="00E529E0">
        <w:rPr>
          <w:rFonts w:eastAsia="Times New Roman"/>
          <w:vertAlign w:val="superscript"/>
        </w:rPr>
        <w:t>3</w:t>
      </w:r>
      <w:r w:rsidRPr="00E529E0">
        <w:rPr>
          <w:rFonts w:eastAsia="Times New Roman"/>
        </w:rPr>
        <w:t xml:space="preserve">When he went out about nine o’clock, he saw others standing idle in the marketplace; </w:t>
      </w:r>
      <w:r w:rsidRPr="00E529E0">
        <w:rPr>
          <w:rFonts w:eastAsia="Times New Roman"/>
          <w:vertAlign w:val="superscript"/>
        </w:rPr>
        <w:t>4</w:t>
      </w:r>
      <w:r w:rsidRPr="00E529E0">
        <w:rPr>
          <w:rFonts w:eastAsia="Times New Roman"/>
        </w:rPr>
        <w:t xml:space="preserve">and he said to them, ‘You also go into the vineyard, and I will pay you whatever is right.’ So they went. </w:t>
      </w:r>
      <w:r w:rsidRPr="00E529E0">
        <w:rPr>
          <w:rFonts w:eastAsia="Times New Roman"/>
          <w:vertAlign w:val="superscript"/>
        </w:rPr>
        <w:t>5</w:t>
      </w:r>
      <w:r w:rsidRPr="00E529E0">
        <w:rPr>
          <w:rFonts w:eastAsia="Times New Roman"/>
        </w:rPr>
        <w:t xml:space="preserve">When he went out again about noon and about three o’clock, he did the same. </w:t>
      </w:r>
      <w:r w:rsidRPr="00E529E0">
        <w:rPr>
          <w:rFonts w:eastAsia="Times New Roman"/>
          <w:vertAlign w:val="superscript"/>
        </w:rPr>
        <w:t>6</w:t>
      </w:r>
      <w:r w:rsidRPr="00E529E0">
        <w:rPr>
          <w:rFonts w:eastAsia="Times New Roman"/>
        </w:rPr>
        <w:t xml:space="preserve">And about five o’clock he went out and found others standing around; and </w:t>
      </w:r>
      <w:r w:rsidRPr="00E529E0">
        <w:rPr>
          <w:rFonts w:eastAsia="Times New Roman"/>
        </w:rPr>
        <w:lastRenderedPageBreak/>
        <w:t xml:space="preserve">he said to them, ‘Why are you standing here idle all day?’ </w:t>
      </w:r>
      <w:r w:rsidRPr="00E529E0">
        <w:rPr>
          <w:rFonts w:eastAsia="Times New Roman"/>
          <w:vertAlign w:val="superscript"/>
        </w:rPr>
        <w:t>7</w:t>
      </w:r>
      <w:r w:rsidRPr="00E529E0">
        <w:rPr>
          <w:rFonts w:eastAsia="Times New Roman"/>
        </w:rPr>
        <w:t xml:space="preserve">They said to him, ‘Because no one has hired us.’ He said to them, ‘You also go into the vineyard.’ </w:t>
      </w:r>
      <w:r w:rsidRPr="00E529E0">
        <w:rPr>
          <w:rFonts w:eastAsia="Times New Roman"/>
          <w:vertAlign w:val="superscript"/>
        </w:rPr>
        <w:t>8</w:t>
      </w:r>
      <w:r w:rsidRPr="00E529E0">
        <w:rPr>
          <w:rFonts w:eastAsia="Times New Roman"/>
        </w:rPr>
        <w:t xml:space="preserve">When evening came, the owner of the vineyard said to his manager, ‘Call the laborers and give them their pay, beginning with the last and then going to the first.’ </w:t>
      </w:r>
      <w:r w:rsidRPr="00E529E0">
        <w:rPr>
          <w:rFonts w:eastAsia="Times New Roman"/>
          <w:vertAlign w:val="superscript"/>
        </w:rPr>
        <w:t>9</w:t>
      </w:r>
      <w:r w:rsidRPr="00E529E0">
        <w:rPr>
          <w:rFonts w:eastAsia="Times New Roman"/>
        </w:rPr>
        <w:t xml:space="preserve">When those hired about five o’clock came, each of them received the usual daily wage. </w:t>
      </w:r>
      <w:r w:rsidRPr="00E529E0">
        <w:rPr>
          <w:rFonts w:eastAsia="Times New Roman"/>
          <w:vertAlign w:val="superscript"/>
        </w:rPr>
        <w:t>10</w:t>
      </w:r>
      <w:r w:rsidRPr="00E529E0">
        <w:rPr>
          <w:rFonts w:eastAsia="Times New Roman"/>
        </w:rPr>
        <w:t xml:space="preserve">Now when the first came, they thought they would receive more; but each of them also received the usual daily wage. </w:t>
      </w:r>
      <w:r w:rsidRPr="00E529E0">
        <w:rPr>
          <w:rFonts w:eastAsia="Times New Roman"/>
          <w:vertAlign w:val="superscript"/>
        </w:rPr>
        <w:t>11</w:t>
      </w:r>
      <w:r w:rsidRPr="00E529E0">
        <w:rPr>
          <w:rFonts w:eastAsia="Times New Roman"/>
        </w:rPr>
        <w:t xml:space="preserve">And when they received it, they grumbled against the landowner, </w:t>
      </w:r>
      <w:r w:rsidRPr="00E529E0">
        <w:rPr>
          <w:rFonts w:eastAsia="Times New Roman"/>
          <w:vertAlign w:val="superscript"/>
        </w:rPr>
        <w:t>12</w:t>
      </w:r>
      <w:r w:rsidRPr="00E529E0">
        <w:rPr>
          <w:rFonts w:eastAsia="Times New Roman"/>
        </w:rPr>
        <w:t xml:space="preserve">saying, ‘These last worked only one hour, and you have made them equal to us who have borne the burden of the day and the scorching heat.’ </w:t>
      </w:r>
      <w:r w:rsidRPr="00E529E0">
        <w:rPr>
          <w:rFonts w:eastAsia="Times New Roman"/>
          <w:vertAlign w:val="superscript"/>
        </w:rPr>
        <w:t>13</w:t>
      </w:r>
      <w:r w:rsidRPr="00E529E0">
        <w:rPr>
          <w:rFonts w:eastAsia="Times New Roman"/>
        </w:rPr>
        <w:t xml:space="preserve">But he replied to one of them, ‘Friend, I am doing you no wrong; did you not agree with me for the usual daily wage? </w:t>
      </w:r>
      <w:r w:rsidRPr="00E529E0">
        <w:rPr>
          <w:rFonts w:eastAsia="Times New Roman"/>
          <w:vertAlign w:val="superscript"/>
        </w:rPr>
        <w:t>14</w:t>
      </w:r>
      <w:r w:rsidRPr="00E529E0">
        <w:rPr>
          <w:rFonts w:eastAsia="Times New Roman"/>
        </w:rPr>
        <w:t xml:space="preserve">Take what belongs to you and go; I choose to give to this last the same as I give to you. </w:t>
      </w:r>
      <w:r w:rsidRPr="00E529E0">
        <w:rPr>
          <w:rFonts w:eastAsia="Times New Roman"/>
          <w:vertAlign w:val="superscript"/>
        </w:rPr>
        <w:t>15</w:t>
      </w:r>
      <w:r w:rsidRPr="00E529E0">
        <w:rPr>
          <w:rFonts w:eastAsia="Times New Roman"/>
        </w:rPr>
        <w:t xml:space="preserve">Am I not allowed to do what I choose with what belongs to me? Or are you envious because I am generous?’ </w:t>
      </w:r>
      <w:r w:rsidRPr="00E529E0">
        <w:rPr>
          <w:rFonts w:eastAsia="Times New Roman"/>
          <w:vertAlign w:val="superscript"/>
        </w:rPr>
        <w:t>16</w:t>
      </w:r>
      <w:r w:rsidRPr="00E529E0">
        <w:rPr>
          <w:rFonts w:eastAsia="Times New Roman"/>
        </w:rPr>
        <w:t>So the last will be first, and the first will be last.”</w:t>
      </w:r>
    </w:p>
    <w:p w14:paraId="57D4EE1A" w14:textId="77777777" w:rsidR="003D1EB1" w:rsidRPr="00FA2217" w:rsidRDefault="003D1EB1">
      <w:pPr>
        <w:spacing w:before="280" w:after="280"/>
        <w:rPr>
          <w:b/>
        </w:rPr>
      </w:pPr>
      <w:r w:rsidRPr="00FA2217">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67D3E182" w14:textId="28BAC372" w:rsidR="00DA26EC" w:rsidRPr="00E529E0" w:rsidRDefault="00DA26EC" w:rsidP="0024604D">
      <w:pPr>
        <w:spacing w:before="100" w:beforeAutospacing="1" w:after="100" w:afterAutospacing="1"/>
      </w:pPr>
      <w:r w:rsidRPr="00E529E0">
        <w:t>Today, we delve into the rich spiritual tapestry woven through Jonah</w:t>
      </w:r>
      <w:r w:rsidR="0024604D">
        <w:t xml:space="preserve">, </w:t>
      </w:r>
      <w:r w:rsidRPr="00E529E0">
        <w:t>Matthew</w:t>
      </w:r>
      <w:r w:rsidR="0024604D">
        <w:t xml:space="preserve">, and Philippians. </w:t>
      </w:r>
      <w:r w:rsidRPr="00E529E0">
        <w:t xml:space="preserve"> These passages speak to us about God's mercy, the privilege of laboring in His vineyard, and the </w:t>
      </w:r>
      <w:r w:rsidR="00CB265D">
        <w:t>prodigal</w:t>
      </w:r>
      <w:r w:rsidRPr="00E529E0">
        <w:t xml:space="preserve"> love of Christ.</w:t>
      </w:r>
    </w:p>
    <w:p w14:paraId="234F19EF" w14:textId="77777777" w:rsidR="00425FF3" w:rsidRDefault="00425FF3" w:rsidP="00425FF3">
      <w:pPr>
        <w:spacing w:before="100" w:beforeAutospacing="1" w:after="100" w:afterAutospacing="1"/>
      </w:pPr>
      <w:r>
        <w:t xml:space="preserve">The Book of Jonah, from which our First Reading comes, is only four chapters long and quite interesting.  You could read it entirely in 15 minutes.  What has happened </w:t>
      </w:r>
      <w:r w:rsidRPr="001215D2">
        <w:rPr>
          <w:i/>
        </w:rPr>
        <w:t>before</w:t>
      </w:r>
      <w:r>
        <w:t xml:space="preserve"> our reading is critical to our understanding of what is happening </w:t>
      </w:r>
      <w:r w:rsidRPr="001215D2">
        <w:rPr>
          <w:i/>
        </w:rPr>
        <w:t>in</w:t>
      </w:r>
      <w:r>
        <w:t xml:space="preserve"> our reading.  </w:t>
      </w:r>
    </w:p>
    <w:p w14:paraId="2B70A78E" w14:textId="15BC5F97" w:rsidR="0024604D" w:rsidRDefault="001215D2" w:rsidP="0024604D">
      <w:pPr>
        <w:spacing w:before="100" w:beforeAutospacing="1" w:after="100" w:afterAutospacing="1"/>
      </w:pPr>
      <w:proofErr w:type="gramStart"/>
      <w:r w:rsidRPr="001215D2">
        <w:rPr>
          <w:color w:val="FF0000"/>
        </w:rPr>
        <w:t>Map</w:t>
      </w:r>
      <w:r>
        <w:t xml:space="preserve">  </w:t>
      </w:r>
      <w:r w:rsidR="00DA26EC" w:rsidRPr="00E529E0">
        <w:t>In</w:t>
      </w:r>
      <w:proofErr w:type="gramEnd"/>
      <w:r w:rsidR="00DA26EC" w:rsidRPr="00E529E0">
        <w:t xml:space="preserve"> the book of Jonah, we encounter a reluctant prophet </w:t>
      </w:r>
      <w:r w:rsidR="0024604D">
        <w:t>by the name of Jonah.  Little more is known about him except that he was an Israelite from Galilee and he ministered some</w:t>
      </w:r>
      <w:r>
        <w:t xml:space="preserve">time </w:t>
      </w:r>
      <w:r w:rsidR="0024604D">
        <w:t xml:space="preserve">between 786 and 746 BCE.  This was a </w:t>
      </w:r>
      <w:r w:rsidR="00425FF3">
        <w:t>time</w:t>
      </w:r>
      <w:r w:rsidR="0024604D">
        <w:t xml:space="preserve"> when the </w:t>
      </w:r>
      <w:r>
        <w:t>n</w:t>
      </w:r>
      <w:r w:rsidR="0024604D">
        <w:t xml:space="preserve">orthern </w:t>
      </w:r>
      <w:r>
        <w:t>t</w:t>
      </w:r>
      <w:r w:rsidR="0024604D">
        <w:t>ribe of Israel was still an independent nation</w:t>
      </w:r>
      <w:r>
        <w:t>.  Bu</w:t>
      </w:r>
      <w:r w:rsidR="0024604D">
        <w:t>t Assyria</w:t>
      </w:r>
      <w:r w:rsidR="00425FF3">
        <w:t xml:space="preserve">, an enemy from the north, </w:t>
      </w:r>
      <w:r w:rsidR="0024604D">
        <w:t>w</w:t>
      </w:r>
      <w:r w:rsidR="00425FF3">
        <w:t>as</w:t>
      </w:r>
      <w:r w:rsidR="0024604D">
        <w:t xml:space="preserve"> gaining power and w</w:t>
      </w:r>
      <w:r w:rsidR="00425FF3">
        <w:t>as</w:t>
      </w:r>
      <w:r w:rsidR="0024604D">
        <w:t xml:space="preserve"> a constant threat to Israel.  </w:t>
      </w:r>
    </w:p>
    <w:p w14:paraId="2D856866" w14:textId="76ABE9FC" w:rsidR="007D5A97" w:rsidRDefault="00425FF3" w:rsidP="0024604D">
      <w:pPr>
        <w:spacing w:before="100" w:beforeAutospacing="1" w:after="100" w:afterAutospacing="1"/>
      </w:pPr>
      <w:r>
        <w:t>The capital city</w:t>
      </w:r>
      <w:r w:rsidR="00041477">
        <w:t xml:space="preserve"> of Assyria was </w:t>
      </w:r>
      <w:r w:rsidR="007D5A97">
        <w:t>Nineveh</w:t>
      </w:r>
      <w:r w:rsidR="00041477">
        <w:t xml:space="preserve"> and that city </w:t>
      </w:r>
      <w:r w:rsidR="007D5A97">
        <w:t>is the focus of the LORD’s concern.  In chapter one</w:t>
      </w:r>
      <w:r w:rsidR="001215D2">
        <w:t>,</w:t>
      </w:r>
      <w:r w:rsidR="007D5A97">
        <w:t xml:space="preserve"> the LORD said to Jonah, </w:t>
      </w:r>
    </w:p>
    <w:p w14:paraId="57A237A6" w14:textId="7F9E5485" w:rsidR="00425FF3" w:rsidRPr="007D5A97" w:rsidRDefault="007D5A97" w:rsidP="007D5A97">
      <w:pPr>
        <w:spacing w:before="100" w:beforeAutospacing="1" w:after="100" w:afterAutospacing="1"/>
        <w:ind w:left="720"/>
        <w:rPr>
          <w:color w:val="FF0000"/>
        </w:rPr>
      </w:pPr>
      <w:r w:rsidRPr="007D5A97">
        <w:rPr>
          <w:color w:val="FF0000"/>
          <w:vertAlign w:val="superscript"/>
        </w:rPr>
        <w:t>2</w:t>
      </w:r>
      <w:r w:rsidRPr="007D5A97">
        <w:rPr>
          <w:color w:val="FF0000"/>
        </w:rPr>
        <w:t xml:space="preserve">Go at once to Nineveh, that great city, and cry out against it; for their wickedness has come up before me. </w:t>
      </w:r>
    </w:p>
    <w:p w14:paraId="1FE8C20F" w14:textId="77777777" w:rsidR="00CB265D" w:rsidRDefault="007D5A97" w:rsidP="0024604D">
      <w:pPr>
        <w:spacing w:before="100" w:beforeAutospacing="1" w:after="100" w:afterAutospacing="1"/>
      </w:pPr>
      <w:r>
        <w:t xml:space="preserve">But Jonah, being an Israelite, didn’t care, and maybe even delighted in the knowledge that Nineveh was behaving as an enemy of God.  And so he disobeyed the LORD, headed the opposite way, nearly died in a storm at sea, got thrown overboard, </w:t>
      </w:r>
      <w:r w:rsidR="001215D2">
        <w:t>t</w:t>
      </w:r>
      <w:r>
        <w:t>hen swallowed by a large fish</w:t>
      </w:r>
      <w:r w:rsidR="001215D2">
        <w:t>,</w:t>
      </w:r>
      <w:r>
        <w:t xml:space="preserve"> and three days and three nights later</w:t>
      </w:r>
      <w:r w:rsidR="001215D2">
        <w:t xml:space="preserve"> got</w:t>
      </w:r>
      <w:r>
        <w:t xml:space="preserve"> burped up on the shore</w:t>
      </w:r>
      <w:r w:rsidR="001215D2">
        <w:t xml:space="preserve"> – where he was once again confronted by the LORD</w:t>
      </w:r>
      <w:r>
        <w:t xml:space="preserve">.  </w:t>
      </w:r>
    </w:p>
    <w:p w14:paraId="0349921E" w14:textId="3F698487" w:rsidR="007D5A97" w:rsidRDefault="007D5A97" w:rsidP="0024604D">
      <w:pPr>
        <w:spacing w:before="100" w:beforeAutospacing="1" w:after="100" w:afterAutospacing="1"/>
      </w:pPr>
      <w:r>
        <w:t>Again the LORD commanded Jonah to go to Nineveh and this time he went, but he was not e</w:t>
      </w:r>
      <w:r w:rsidR="001215D2">
        <w:t>nthusiastic about carrying out his assignment.</w:t>
      </w:r>
      <w:r>
        <w:t xml:space="preserve">  Nevertheless, the LORD had been at work in the hearts of the Ninevites, and upon hearing Jonah’s message, however poorly it was delivered, they repented and the whole city was saved from destruction.</w:t>
      </w:r>
    </w:p>
    <w:p w14:paraId="3D418858" w14:textId="7772D226" w:rsidR="007D5A97" w:rsidRDefault="007D5A97" w:rsidP="0024604D">
      <w:pPr>
        <w:spacing w:before="100" w:beforeAutospacing="1" w:after="100" w:afterAutospacing="1"/>
      </w:pPr>
      <w:r>
        <w:t>Well</w:t>
      </w:r>
      <w:r w:rsidR="00B410AC">
        <w:t>,</w:t>
      </w:r>
      <w:r>
        <w:t xml:space="preserve"> this did not meet with Jonah’s approval.  He hoped that his poorly delivered exhortation would go unheard at best and ignored at worst.  Reminder, the </w:t>
      </w:r>
      <w:r w:rsidR="001215D2">
        <w:lastRenderedPageBreak/>
        <w:t>Ninevites</w:t>
      </w:r>
      <w:r>
        <w:t xml:space="preserve"> were the enemy of the Israelites and nothing would have made </w:t>
      </w:r>
      <w:r w:rsidR="001215D2">
        <w:t>Jonah</w:t>
      </w:r>
      <w:r>
        <w:t xml:space="preserve"> happier than to see the LORD vaporize them!</w:t>
      </w:r>
    </w:p>
    <w:p w14:paraId="62E7C6B2" w14:textId="5748CB80" w:rsidR="007D5A97" w:rsidRDefault="007D5A97" w:rsidP="0024604D">
      <w:pPr>
        <w:spacing w:before="100" w:beforeAutospacing="1" w:after="100" w:afterAutospacing="1"/>
      </w:pPr>
      <w:r>
        <w:t>I love verse 4:2</w:t>
      </w:r>
      <w:r w:rsidR="001215D2">
        <w:t>.  In it Jonah whines</w:t>
      </w:r>
      <w:r>
        <w:t>:</w:t>
      </w:r>
    </w:p>
    <w:p w14:paraId="60D0343F" w14:textId="77777777" w:rsidR="007D5A97" w:rsidRDefault="007D5A97" w:rsidP="007D5A97">
      <w:pPr>
        <w:spacing w:before="100" w:beforeAutospacing="1" w:after="100" w:afterAutospacing="1"/>
        <w:ind w:left="720"/>
        <w:rPr>
          <w:color w:val="FF0000"/>
        </w:rPr>
      </w:pPr>
      <w:r w:rsidRPr="007D5A97">
        <w:rPr>
          <w:color w:val="FF0000"/>
          <w:vertAlign w:val="superscript"/>
        </w:rPr>
        <w:t>4:2</w:t>
      </w:r>
      <w:r w:rsidRPr="007D5A97">
        <w:rPr>
          <w:color w:val="FF0000"/>
        </w:rPr>
        <w:t>I knew that you are a gracious God and merciful, slow to anger, and abounding in steadfast love, and ready to relent from punishing.</w:t>
      </w:r>
    </w:p>
    <w:p w14:paraId="4E0E0908" w14:textId="3A76AAE1" w:rsidR="00CB265D" w:rsidRDefault="00CB265D" w:rsidP="007D5A97">
      <w:pPr>
        <w:spacing w:before="100" w:beforeAutospacing="1" w:after="100" w:afterAutospacing="1"/>
        <w:ind w:left="90"/>
      </w:pPr>
      <w:r>
        <w:t>If this verse sounds familiar, that is because it is our Gospel Verse for Lent.</w:t>
      </w:r>
    </w:p>
    <w:p w14:paraId="1F1210BD" w14:textId="77777777" w:rsidR="007D5A97" w:rsidRDefault="007D5A97" w:rsidP="007D5A97">
      <w:pPr>
        <w:spacing w:before="100" w:beforeAutospacing="1" w:after="100" w:afterAutospacing="1"/>
        <w:ind w:left="90"/>
      </w:pPr>
      <w:r w:rsidRPr="007D5A97">
        <w:t xml:space="preserve">The rest of the story is our First Reading and it includes Jonah’s anger, indignation, and subsequent pouting.  </w:t>
      </w:r>
    </w:p>
    <w:p w14:paraId="5A9EF0B7" w14:textId="5EBF78D1" w:rsidR="007D5A97" w:rsidRDefault="007D5A97" w:rsidP="007D5A97">
      <w:pPr>
        <w:spacing w:before="100" w:beforeAutospacing="1" w:after="100" w:afterAutospacing="1"/>
        <w:ind w:left="90"/>
      </w:pPr>
      <w:r>
        <w:t xml:space="preserve">Now I can’t think of a time when I was diametrically opposed to God’s will and my involvement in it.  So on one </w:t>
      </w:r>
      <w:r w:rsidR="001215D2">
        <w:t>hand</w:t>
      </w:r>
      <w:r>
        <w:t xml:space="preserve">, it’s difficult for me to relate to this story, but on the other hand, I have found myself in situations </w:t>
      </w:r>
      <w:r w:rsidR="005B237C">
        <w:t>declaring</w:t>
      </w:r>
      <w:r>
        <w:t xml:space="preserve"> that the situation is not fair.</w:t>
      </w:r>
    </w:p>
    <w:p w14:paraId="184D6069" w14:textId="7D051A0C" w:rsidR="005B237C" w:rsidRDefault="007D5A97" w:rsidP="007D5A97">
      <w:pPr>
        <w:spacing w:before="100" w:beforeAutospacing="1" w:after="100" w:afterAutospacing="1"/>
        <w:ind w:left="90"/>
      </w:pPr>
      <w:r>
        <w:t>Right now the United States is experiencing a</w:t>
      </w:r>
      <w:r w:rsidR="005B237C">
        <w:t>nother massive influx of illegal immigrants on our southern border, and many will declare that this isn’t fair.  We could get into a whole heated political discussion on this but that will only distract us from the issue at hand.</w:t>
      </w:r>
    </w:p>
    <w:p w14:paraId="66B80A8D" w14:textId="7394FD00" w:rsidR="005B237C" w:rsidRDefault="00DA26EC" w:rsidP="007D5A97">
      <w:pPr>
        <w:spacing w:before="100" w:beforeAutospacing="1" w:after="100" w:afterAutospacing="1"/>
        <w:ind w:left="90"/>
      </w:pPr>
      <w:r w:rsidRPr="00E529E0">
        <w:t>This passage reminds us that God's mercy extends beyond our understanding.</w:t>
      </w:r>
      <w:r w:rsidR="005B237C">
        <w:t xml:space="preserve">  The prophet Isaiah, whose ministry came after Jonah’s </w:t>
      </w:r>
      <w:r w:rsidR="001215D2">
        <w:t xml:space="preserve">and after the Israelites were overrun by the Assyrians, </w:t>
      </w:r>
      <w:r w:rsidR="005B237C">
        <w:t>wrote</w:t>
      </w:r>
      <w:r w:rsidR="001215D2">
        <w:t xml:space="preserve"> these words given to him by the LORD:</w:t>
      </w:r>
    </w:p>
    <w:p w14:paraId="01FAAD68" w14:textId="518544E2" w:rsidR="005B237C" w:rsidRPr="005B237C" w:rsidRDefault="00CB265D" w:rsidP="005B237C">
      <w:pPr>
        <w:spacing w:before="100" w:beforeAutospacing="1" w:after="100" w:afterAutospacing="1"/>
        <w:ind w:left="720"/>
        <w:rPr>
          <w:color w:val="FF0000"/>
        </w:rPr>
      </w:pPr>
      <w:r w:rsidRPr="00CB265D">
        <w:rPr>
          <w:rStyle w:val="tab"/>
          <w:color w:val="FF0000"/>
          <w:vertAlign w:val="superscript"/>
        </w:rPr>
        <w:t>Isaiah 55:</w:t>
      </w:r>
      <w:r w:rsidR="005B237C" w:rsidRPr="005B237C">
        <w:rPr>
          <w:color w:val="FF0000"/>
          <w:vertAlign w:val="superscript"/>
        </w:rPr>
        <w:t>8</w:t>
      </w:r>
      <w:r w:rsidR="005B237C" w:rsidRPr="005B237C">
        <w:rPr>
          <w:color w:val="FF0000"/>
        </w:rPr>
        <w:t>For my thoughts are not your thoughts,</w:t>
      </w:r>
      <w:r w:rsidR="005B237C" w:rsidRPr="005B237C">
        <w:rPr>
          <w:color w:val="FF0000"/>
        </w:rPr>
        <w:br/>
      </w:r>
      <w:r w:rsidR="005B237C" w:rsidRPr="005B237C">
        <w:rPr>
          <w:rStyle w:val="tab"/>
          <w:color w:val="FF0000"/>
        </w:rPr>
        <w:t> </w:t>
      </w:r>
      <w:r w:rsidR="005B237C" w:rsidRPr="005B237C">
        <w:rPr>
          <w:color w:val="FF0000"/>
        </w:rPr>
        <w:t>nor are your ways my ways, says the LORD.</w:t>
      </w:r>
      <w:r w:rsidR="005B237C" w:rsidRPr="005B237C">
        <w:rPr>
          <w:color w:val="FF0000"/>
        </w:rPr>
        <w:br/>
      </w:r>
      <w:r w:rsidR="005B237C" w:rsidRPr="005B237C">
        <w:rPr>
          <w:rStyle w:val="tab"/>
          <w:color w:val="FF0000"/>
        </w:rPr>
        <w:t> </w:t>
      </w:r>
      <w:r w:rsidR="005B237C" w:rsidRPr="005B237C">
        <w:rPr>
          <w:color w:val="FF0000"/>
          <w:vertAlign w:val="superscript"/>
        </w:rPr>
        <w:t>9</w:t>
      </w:r>
      <w:r w:rsidR="005B237C" w:rsidRPr="005B237C">
        <w:rPr>
          <w:color w:val="FF0000"/>
        </w:rPr>
        <w:t>For as the heavens are higher than the earth,</w:t>
      </w:r>
      <w:r w:rsidR="005B237C" w:rsidRPr="005B237C">
        <w:rPr>
          <w:color w:val="FF0000"/>
        </w:rPr>
        <w:br/>
      </w:r>
      <w:r w:rsidR="005B237C" w:rsidRPr="005B237C">
        <w:rPr>
          <w:rStyle w:val="tab"/>
          <w:color w:val="FF0000"/>
        </w:rPr>
        <w:t> </w:t>
      </w:r>
      <w:r w:rsidR="005B237C" w:rsidRPr="005B237C">
        <w:rPr>
          <w:color w:val="FF0000"/>
        </w:rPr>
        <w:t>so are my ways higher than your ways</w:t>
      </w:r>
      <w:r w:rsidR="005B237C" w:rsidRPr="005B237C">
        <w:rPr>
          <w:color w:val="FF0000"/>
        </w:rPr>
        <w:br/>
      </w:r>
      <w:r w:rsidR="005B237C" w:rsidRPr="005B237C">
        <w:rPr>
          <w:rStyle w:val="tab"/>
          <w:color w:val="FF0000"/>
        </w:rPr>
        <w:t> </w:t>
      </w:r>
      <w:r w:rsidR="005B237C" w:rsidRPr="005B237C">
        <w:rPr>
          <w:color w:val="FF0000"/>
        </w:rPr>
        <w:t>and my thoughts than your thoughts.</w:t>
      </w:r>
    </w:p>
    <w:p w14:paraId="5826AFB2" w14:textId="77777777" w:rsidR="005B237C" w:rsidRDefault="005B237C" w:rsidP="007D5A97">
      <w:pPr>
        <w:spacing w:before="100" w:beforeAutospacing="1" w:after="100" w:afterAutospacing="1"/>
        <w:ind w:left="90"/>
      </w:pPr>
      <w:r>
        <w:t>No truer words have ever been spoken.</w:t>
      </w:r>
    </w:p>
    <w:p w14:paraId="150CFA88" w14:textId="494C13E0" w:rsidR="00DA26EC" w:rsidRPr="005B237C" w:rsidRDefault="005B237C" w:rsidP="005B237C">
      <w:pPr>
        <w:spacing w:before="100" w:beforeAutospacing="1" w:after="100" w:afterAutospacing="1"/>
      </w:pPr>
      <w:r w:rsidRPr="005B237C">
        <w:t xml:space="preserve">This reading from Jonah </w:t>
      </w:r>
      <w:r w:rsidR="00CB265D">
        <w:t xml:space="preserve">both </w:t>
      </w:r>
      <w:r w:rsidR="00DA26EC" w:rsidRPr="005B237C">
        <w:t xml:space="preserve">challenges us to examine our own hearts and prejudices </w:t>
      </w:r>
      <w:r w:rsidR="00CB265D">
        <w:t xml:space="preserve">while challenging us </w:t>
      </w:r>
      <w:r w:rsidR="00DA26EC" w:rsidRPr="005B237C">
        <w:t>to be agents of God's grace and love to all</w:t>
      </w:r>
      <w:r w:rsidR="00CB265D">
        <w:t>.</w:t>
      </w:r>
    </w:p>
    <w:p w14:paraId="477234B3" w14:textId="77777777" w:rsidR="005B237C" w:rsidRDefault="005B237C" w:rsidP="0024604D">
      <w:pPr>
        <w:spacing w:before="100" w:beforeAutospacing="1" w:after="100" w:afterAutospacing="1"/>
      </w:pPr>
      <w:r>
        <w:lastRenderedPageBreak/>
        <w:t xml:space="preserve">We find Jesus telling a similar but different kind of story in the Gospel Reading from Matthew.  </w:t>
      </w:r>
      <w:r w:rsidR="00DA26EC" w:rsidRPr="00E529E0">
        <w:t xml:space="preserve">In Matthew, Jesus shares the parable of the workers in the vineyard. Regardless of when they started laboring, all workers received the same wage. </w:t>
      </w:r>
      <w:r>
        <w:t xml:space="preserve"> </w:t>
      </w:r>
    </w:p>
    <w:p w14:paraId="3640E8A9" w14:textId="040E5638" w:rsidR="005B237C" w:rsidRDefault="005B237C" w:rsidP="0024604D">
      <w:pPr>
        <w:spacing w:before="100" w:beforeAutospacing="1" w:after="100" w:afterAutospacing="1"/>
      </w:pPr>
      <w:r>
        <w:t xml:space="preserve">What are you kidding me?  A full day’s pay for an hour’s work?  If that was a union workforce, the landowner would have likely gotten a grievance!  Not only that, but it just doesn’t make sense.  The landowner can’t continue like this or he will go broke!  </w:t>
      </w:r>
      <w:r w:rsidR="00CB265D">
        <w:t>Who does he think he is? God?</w:t>
      </w:r>
      <w:r>
        <w:t xml:space="preserve">  And of course, </w:t>
      </w:r>
      <w:r w:rsidR="00CB265D">
        <w:t xml:space="preserve">in </w:t>
      </w:r>
      <w:r>
        <w:t>th</w:t>
      </w:r>
      <w:r w:rsidR="00CB265D">
        <w:t>is</w:t>
      </w:r>
      <w:r>
        <w:t xml:space="preserve"> parable</w:t>
      </w:r>
      <w:r w:rsidR="00CB265D">
        <w:t xml:space="preserve">, the landowner IS </w:t>
      </w:r>
      <w:r>
        <w:t>God.</w:t>
      </w:r>
    </w:p>
    <w:p w14:paraId="6135A644" w14:textId="1973B745" w:rsidR="00B36B35" w:rsidRDefault="00DA26EC" w:rsidP="0024604D">
      <w:pPr>
        <w:spacing w:before="100" w:beforeAutospacing="1" w:after="100" w:afterAutospacing="1"/>
      </w:pPr>
      <w:r w:rsidRPr="00E529E0">
        <w:t xml:space="preserve">This parable illustrates God's </w:t>
      </w:r>
      <w:r w:rsidR="005B237C">
        <w:t xml:space="preserve">prodigal </w:t>
      </w:r>
      <w:r w:rsidRPr="00E529E0">
        <w:t xml:space="preserve">love and grace for all, irrespective of our past or when we come to </w:t>
      </w:r>
      <w:r w:rsidR="00B36B35">
        <w:t xml:space="preserve">faith in </w:t>
      </w:r>
      <w:r w:rsidRPr="00E529E0">
        <w:t xml:space="preserve">Him. </w:t>
      </w:r>
      <w:r w:rsidR="005B237C">
        <w:t xml:space="preserve"> “But Pastor, we’ve been Christians all our lives, and you mean to tell </w:t>
      </w:r>
      <w:r w:rsidR="00B36B35">
        <w:t xml:space="preserve">us </w:t>
      </w:r>
      <w:r w:rsidR="005B237C">
        <w:t xml:space="preserve">that those </w:t>
      </w:r>
      <w:r w:rsidR="00B36B35">
        <w:t>foxhole</w:t>
      </w:r>
      <w:r w:rsidR="005B237C">
        <w:t xml:space="preserve"> confessions are good enough?”  Apparently so.  The parable is told by Jesus about his </w:t>
      </w:r>
      <w:r w:rsidR="001215D2">
        <w:t>H</w:t>
      </w:r>
      <w:r w:rsidR="005B237C">
        <w:t>eaven</w:t>
      </w:r>
      <w:r w:rsidR="00B36B35">
        <w:t>l</w:t>
      </w:r>
      <w:r w:rsidR="005B237C">
        <w:t xml:space="preserve">y </w:t>
      </w:r>
      <w:r w:rsidR="001215D2">
        <w:t>F</w:t>
      </w:r>
      <w:r w:rsidR="005B237C">
        <w:t>ather, and at the end</w:t>
      </w:r>
      <w:r w:rsidR="00B36B35">
        <w:t>,</w:t>
      </w:r>
      <w:r w:rsidR="005B237C">
        <w:t xml:space="preserve"> the </w:t>
      </w:r>
      <w:r w:rsidR="00B36B35">
        <w:t xml:space="preserve">landowner, who </w:t>
      </w:r>
      <w:r w:rsidR="00B36B35" w:rsidRPr="001215D2">
        <w:rPr>
          <w:i/>
        </w:rPr>
        <w:t>is</w:t>
      </w:r>
      <w:r w:rsidR="00B36B35">
        <w:t xml:space="preserve"> God, </w:t>
      </w:r>
      <w:r w:rsidR="00CB265D">
        <w:t>asks</w:t>
      </w:r>
      <w:r w:rsidR="00B36B35">
        <w:t xml:space="preserve">, </w:t>
      </w:r>
    </w:p>
    <w:p w14:paraId="2BA194E8" w14:textId="31C80913" w:rsidR="00B36B35" w:rsidRPr="00B36B35" w:rsidRDefault="00B36B35" w:rsidP="00B36B35">
      <w:pPr>
        <w:spacing w:before="100" w:beforeAutospacing="1" w:after="100" w:afterAutospacing="1"/>
        <w:ind w:left="720"/>
        <w:rPr>
          <w:color w:val="FF0000"/>
        </w:rPr>
      </w:pPr>
      <w:r w:rsidRPr="00B36B35">
        <w:rPr>
          <w:color w:val="FF0000"/>
          <w:vertAlign w:val="superscript"/>
        </w:rPr>
        <w:t>15</w:t>
      </w:r>
      <w:r w:rsidRPr="00B36B35">
        <w:rPr>
          <w:color w:val="FF0000"/>
        </w:rPr>
        <w:t>Am I not allowed to do what I choose with what belongs to me? Or are you envious because I am generous?</w:t>
      </w:r>
    </w:p>
    <w:p w14:paraId="2BF7161C" w14:textId="6A58217F" w:rsidR="00DA26EC" w:rsidRDefault="00B36B35" w:rsidP="00B36B35">
      <w:pPr>
        <w:spacing w:before="100" w:beforeAutospacing="1" w:after="100" w:afterAutospacing="1"/>
      </w:pPr>
      <w:r w:rsidRPr="00B36B35">
        <w:t xml:space="preserve">This passage </w:t>
      </w:r>
      <w:r w:rsidR="00DA26EC" w:rsidRPr="00B36B35">
        <w:t>challenges us to avoid comparing our journeys with others</w:t>
      </w:r>
      <w:r w:rsidR="001215D2">
        <w:t>,</w:t>
      </w:r>
      <w:r w:rsidR="00DA26EC" w:rsidRPr="00B36B35">
        <w:t xml:space="preserve"> and to instead focus on our commitment to serve Christ faithfully</w:t>
      </w:r>
      <w:r w:rsidR="001215D2">
        <w:t>, maybe even daring us to be as generous</w:t>
      </w:r>
      <w:r w:rsidR="00DA26EC" w:rsidRPr="00B36B35">
        <w:t>.</w:t>
      </w:r>
    </w:p>
    <w:p w14:paraId="4E319D13" w14:textId="074A99B4" w:rsidR="00B36B35" w:rsidRDefault="00B36B35" w:rsidP="0024604D">
      <w:pPr>
        <w:spacing w:before="100" w:beforeAutospacing="1" w:after="100" w:afterAutospacing="1"/>
      </w:pPr>
      <w:r>
        <w:t>Oh, and those of us who have enjoyed the prodigal generosity of God all our lives but who continue to cheapen God’s grace by living in sin have a lot of nerve to complain, don’t you think?</w:t>
      </w:r>
    </w:p>
    <w:p w14:paraId="3DE8E393" w14:textId="77777777" w:rsidR="001215D2" w:rsidRDefault="00B36B35" w:rsidP="0024604D">
      <w:pPr>
        <w:spacing w:before="100" w:beforeAutospacing="1" w:after="100" w:afterAutospacing="1"/>
      </w:pPr>
      <w:r>
        <w:t xml:space="preserve">Paul has some guidance for us believers in his letter to the Philippians.  </w:t>
      </w:r>
      <w:r w:rsidR="0024604D" w:rsidRPr="00E529E0">
        <w:t>Paul remind</w:t>
      </w:r>
      <w:r>
        <w:t>s</w:t>
      </w:r>
      <w:r w:rsidR="0024604D" w:rsidRPr="00E529E0">
        <w:t xml:space="preserve"> us that our lives gain their true purpose when we live for Christ. </w:t>
      </w:r>
      <w:r>
        <w:t xml:space="preserve"> </w:t>
      </w:r>
      <w:r w:rsidR="0024604D" w:rsidRPr="00E529E0">
        <w:t>He</w:t>
      </w:r>
      <w:r>
        <w:t>, Paul,</w:t>
      </w:r>
      <w:r w:rsidR="0024604D" w:rsidRPr="00E529E0">
        <w:t xml:space="preserve"> rejoices in</w:t>
      </w:r>
      <w:r w:rsidR="001215D2">
        <w:t xml:space="preserve"> suffering for the sake of the G</w:t>
      </w:r>
      <w:r w:rsidR="0024604D" w:rsidRPr="00E529E0">
        <w:t xml:space="preserve">ospel, knowing that through it, Christ is exalted. </w:t>
      </w:r>
      <w:r>
        <w:t xml:space="preserve"> So rather than complain about</w:t>
      </w:r>
      <w:r w:rsidR="001215D2">
        <w:t>:</w:t>
      </w:r>
    </w:p>
    <w:p w14:paraId="489EC8FF" w14:textId="77777777" w:rsidR="001215D2" w:rsidRPr="001215D2" w:rsidRDefault="00B36B35" w:rsidP="001215D2">
      <w:pPr>
        <w:pStyle w:val="ListParagraph"/>
        <w:numPr>
          <w:ilvl w:val="0"/>
          <w:numId w:val="15"/>
        </w:numPr>
        <w:spacing w:before="100" w:beforeAutospacing="1" w:after="100" w:afterAutospacing="1"/>
        <w:rPr>
          <w:sz w:val="32"/>
          <w:szCs w:val="32"/>
        </w:rPr>
      </w:pPr>
      <w:r w:rsidRPr="001215D2">
        <w:rPr>
          <w:sz w:val="32"/>
          <w:szCs w:val="32"/>
        </w:rPr>
        <w:t xml:space="preserve">God’s desire to save entire populations </w:t>
      </w:r>
      <w:r w:rsidR="00B410AC" w:rsidRPr="001215D2">
        <w:rPr>
          <w:sz w:val="32"/>
          <w:szCs w:val="32"/>
        </w:rPr>
        <w:t>whom</w:t>
      </w:r>
      <w:r w:rsidRPr="001215D2">
        <w:rPr>
          <w:sz w:val="32"/>
          <w:szCs w:val="32"/>
        </w:rPr>
        <w:t xml:space="preserve"> we consider an enemy but are still the creation of the same creator, </w:t>
      </w:r>
    </w:p>
    <w:p w14:paraId="08C921B3" w14:textId="6D2C925C" w:rsidR="001215D2" w:rsidRPr="001215D2" w:rsidRDefault="00B36B35" w:rsidP="001215D2">
      <w:pPr>
        <w:pStyle w:val="ListParagraph"/>
        <w:numPr>
          <w:ilvl w:val="0"/>
          <w:numId w:val="15"/>
        </w:numPr>
        <w:spacing w:before="100" w:beforeAutospacing="1" w:after="100" w:afterAutospacing="1"/>
        <w:rPr>
          <w:sz w:val="32"/>
          <w:szCs w:val="32"/>
        </w:rPr>
      </w:pPr>
      <w:r w:rsidRPr="001215D2">
        <w:rPr>
          <w:sz w:val="32"/>
          <w:szCs w:val="32"/>
        </w:rPr>
        <w:t xml:space="preserve">and our perception of </w:t>
      </w:r>
      <w:r w:rsidR="00CB265D">
        <w:rPr>
          <w:sz w:val="32"/>
          <w:szCs w:val="32"/>
        </w:rPr>
        <w:t>f</w:t>
      </w:r>
      <w:r w:rsidRPr="001215D2">
        <w:rPr>
          <w:sz w:val="32"/>
          <w:szCs w:val="32"/>
        </w:rPr>
        <w:t>air</w:t>
      </w:r>
      <w:r w:rsidR="00CB265D">
        <w:rPr>
          <w:sz w:val="32"/>
          <w:szCs w:val="32"/>
        </w:rPr>
        <w:t>ness</w:t>
      </w:r>
      <w:r w:rsidRPr="001215D2">
        <w:rPr>
          <w:sz w:val="32"/>
          <w:szCs w:val="32"/>
        </w:rPr>
        <w:t xml:space="preserve">, </w:t>
      </w:r>
    </w:p>
    <w:p w14:paraId="6EFC9F56" w14:textId="7BC666A3" w:rsidR="0024604D" w:rsidRPr="00B36B35" w:rsidRDefault="00B36B35" w:rsidP="0024604D">
      <w:pPr>
        <w:spacing w:before="100" w:beforeAutospacing="1" w:after="100" w:afterAutospacing="1"/>
      </w:pPr>
      <w:proofErr w:type="gramStart"/>
      <w:r w:rsidRPr="00B36B35">
        <w:lastRenderedPageBreak/>
        <w:t>t</w:t>
      </w:r>
      <w:r w:rsidR="0024604D" w:rsidRPr="00B36B35">
        <w:t>his</w:t>
      </w:r>
      <w:proofErr w:type="gramEnd"/>
      <w:r w:rsidR="0024604D" w:rsidRPr="00B36B35">
        <w:t xml:space="preserve"> passage encourages us to find joy in serving the Lord, even amid challenges, and to stand togethe</w:t>
      </w:r>
      <w:r w:rsidR="001215D2">
        <w:t>r in unity for the sake of the G</w:t>
      </w:r>
      <w:r w:rsidR="0024604D" w:rsidRPr="00B36B35">
        <w:t>ospel.</w:t>
      </w:r>
    </w:p>
    <w:p w14:paraId="0CCDA4B0" w14:textId="77777777" w:rsidR="00B36B35" w:rsidRDefault="00DA26EC" w:rsidP="0024604D">
      <w:pPr>
        <w:spacing w:before="100" w:beforeAutospacing="1" w:after="100" w:afterAutospacing="1"/>
      </w:pPr>
      <w:r w:rsidRPr="00E529E0">
        <w:t xml:space="preserve">Now, let's </w:t>
      </w:r>
      <w:r w:rsidR="00B36B35">
        <w:t>see if we can find a singular thread running through these seemingly dissimilar passages.</w:t>
      </w:r>
      <w:r w:rsidRPr="00E529E0">
        <w:t xml:space="preserve"> </w:t>
      </w:r>
    </w:p>
    <w:p w14:paraId="0003A6AF" w14:textId="77777777" w:rsidR="00B36B35" w:rsidRPr="00B36B35" w:rsidRDefault="00DA26EC" w:rsidP="00B36B35">
      <w:pPr>
        <w:pStyle w:val="ListParagraph"/>
        <w:numPr>
          <w:ilvl w:val="0"/>
          <w:numId w:val="14"/>
        </w:numPr>
        <w:spacing w:before="100" w:beforeAutospacing="1" w:after="100" w:afterAutospacing="1"/>
        <w:rPr>
          <w:sz w:val="32"/>
          <w:szCs w:val="32"/>
        </w:rPr>
      </w:pPr>
      <w:r w:rsidRPr="00B36B35">
        <w:rPr>
          <w:sz w:val="32"/>
          <w:szCs w:val="32"/>
        </w:rPr>
        <w:t xml:space="preserve">Jonah's story teaches us about God's boundless mercy and our call to extend it to others. </w:t>
      </w:r>
    </w:p>
    <w:p w14:paraId="6DD9C2F0" w14:textId="52B1C3E2" w:rsidR="00B36B35" w:rsidRPr="00B36B35" w:rsidRDefault="00DA26EC" w:rsidP="00B36B35">
      <w:pPr>
        <w:pStyle w:val="ListParagraph"/>
        <w:numPr>
          <w:ilvl w:val="0"/>
          <w:numId w:val="14"/>
        </w:numPr>
        <w:spacing w:before="100" w:beforeAutospacing="1" w:after="100" w:afterAutospacing="1"/>
        <w:rPr>
          <w:sz w:val="32"/>
          <w:szCs w:val="32"/>
        </w:rPr>
      </w:pPr>
      <w:r w:rsidRPr="00B36B35">
        <w:rPr>
          <w:sz w:val="32"/>
          <w:szCs w:val="32"/>
        </w:rPr>
        <w:t xml:space="preserve">Matthew's parable reminds us of the </w:t>
      </w:r>
      <w:r w:rsidR="001215D2">
        <w:rPr>
          <w:sz w:val="32"/>
          <w:szCs w:val="32"/>
        </w:rPr>
        <w:t xml:space="preserve">prodigal </w:t>
      </w:r>
      <w:r w:rsidRPr="00B36B35">
        <w:rPr>
          <w:sz w:val="32"/>
          <w:szCs w:val="32"/>
        </w:rPr>
        <w:t xml:space="preserve">and undeserved love </w:t>
      </w:r>
      <w:r w:rsidR="001215D2">
        <w:rPr>
          <w:sz w:val="32"/>
          <w:szCs w:val="32"/>
        </w:rPr>
        <w:t xml:space="preserve">and grace </w:t>
      </w:r>
      <w:r w:rsidRPr="00B36B35">
        <w:rPr>
          <w:sz w:val="32"/>
          <w:szCs w:val="32"/>
        </w:rPr>
        <w:t xml:space="preserve">we receive from God, encouraging us to </w:t>
      </w:r>
      <w:r w:rsidR="001215D2">
        <w:rPr>
          <w:sz w:val="32"/>
          <w:szCs w:val="32"/>
        </w:rPr>
        <w:t xml:space="preserve">let go of our prejudices and </w:t>
      </w:r>
      <w:r w:rsidRPr="00B36B35">
        <w:rPr>
          <w:sz w:val="32"/>
          <w:szCs w:val="32"/>
        </w:rPr>
        <w:t>serve Him with gratitude and humility.</w:t>
      </w:r>
      <w:r w:rsidR="0024604D" w:rsidRPr="00B36B35">
        <w:rPr>
          <w:sz w:val="32"/>
          <w:szCs w:val="32"/>
        </w:rPr>
        <w:t xml:space="preserve"> </w:t>
      </w:r>
      <w:r w:rsidR="00B36B35" w:rsidRPr="00B36B35">
        <w:rPr>
          <w:sz w:val="32"/>
          <w:szCs w:val="32"/>
        </w:rPr>
        <w:t xml:space="preserve"> </w:t>
      </w:r>
    </w:p>
    <w:p w14:paraId="4117F747" w14:textId="51195B0F" w:rsidR="00DA26EC" w:rsidRPr="001215D2" w:rsidRDefault="00B36B35" w:rsidP="001215D2">
      <w:pPr>
        <w:pStyle w:val="ListParagraph"/>
        <w:numPr>
          <w:ilvl w:val="0"/>
          <w:numId w:val="14"/>
        </w:numPr>
        <w:spacing w:before="100" w:beforeAutospacing="1" w:after="100" w:afterAutospacing="1"/>
        <w:rPr>
          <w:sz w:val="32"/>
          <w:szCs w:val="32"/>
        </w:rPr>
      </w:pPr>
      <w:r w:rsidRPr="001215D2">
        <w:rPr>
          <w:sz w:val="32"/>
          <w:szCs w:val="32"/>
        </w:rPr>
        <w:t xml:space="preserve">And </w:t>
      </w:r>
      <w:r w:rsidR="00CB265D">
        <w:rPr>
          <w:sz w:val="32"/>
          <w:szCs w:val="32"/>
        </w:rPr>
        <w:t xml:space="preserve">in his letter to the </w:t>
      </w:r>
      <w:r w:rsidR="0024604D" w:rsidRPr="001215D2">
        <w:rPr>
          <w:sz w:val="32"/>
          <w:szCs w:val="32"/>
        </w:rPr>
        <w:t>Philippians</w:t>
      </w:r>
      <w:r w:rsidR="00CB265D">
        <w:rPr>
          <w:sz w:val="32"/>
          <w:szCs w:val="32"/>
        </w:rPr>
        <w:t>. Paul</w:t>
      </w:r>
      <w:r w:rsidR="0024604D" w:rsidRPr="001215D2">
        <w:rPr>
          <w:sz w:val="32"/>
          <w:szCs w:val="32"/>
        </w:rPr>
        <w:t xml:space="preserve"> inspires us to find joy in serving Christ, even when faced with challenges.</w:t>
      </w:r>
    </w:p>
    <w:p w14:paraId="74EA5556" w14:textId="77777777" w:rsidR="00B36B35" w:rsidRPr="00B36B35" w:rsidRDefault="00B36B35" w:rsidP="00B36B35">
      <w:pPr>
        <w:rPr>
          <w:b/>
        </w:rPr>
      </w:pPr>
      <w:r w:rsidRPr="00B36B35">
        <w:rPr>
          <w:b/>
        </w:rPr>
        <w:t>Raisin’ the Bar Challenge</w:t>
      </w:r>
    </w:p>
    <w:p w14:paraId="30EA114D" w14:textId="77777777" w:rsidR="00B36B35" w:rsidRDefault="00DA26EC" w:rsidP="0024604D">
      <w:pPr>
        <w:spacing w:before="100" w:beforeAutospacing="1" w:after="100" w:afterAutospacing="1"/>
      </w:pPr>
      <w:r w:rsidRPr="00E529E0">
        <w:t xml:space="preserve">So, how do we apply these teachings in our lives? </w:t>
      </w:r>
      <w:r w:rsidR="00B36B35">
        <w:t xml:space="preserve">I’m so glad you asked.  I have an answer.  </w:t>
      </w:r>
    </w:p>
    <w:p w14:paraId="75D21B75" w14:textId="77777777" w:rsidR="00B36B35" w:rsidRDefault="00DA26EC" w:rsidP="0024604D">
      <w:pPr>
        <w:spacing w:before="100" w:beforeAutospacing="1" w:after="100" w:afterAutospacing="1"/>
      </w:pPr>
      <w:r w:rsidRPr="00E529E0">
        <w:t>First, let us be instruments of God's mercy, showing love and grace to all, regardless of their past or circumstances</w:t>
      </w:r>
      <w:r w:rsidR="00B36B35">
        <w:t xml:space="preserve"> or our prejudices</w:t>
      </w:r>
      <w:r w:rsidRPr="00E529E0">
        <w:t xml:space="preserve">. </w:t>
      </w:r>
      <w:r w:rsidR="00B36B35">
        <w:t xml:space="preserve"> </w:t>
      </w:r>
    </w:p>
    <w:p w14:paraId="4136196F" w14:textId="77777777" w:rsidR="00B36B35" w:rsidRDefault="00DA26EC" w:rsidP="0024604D">
      <w:pPr>
        <w:spacing w:before="100" w:beforeAutospacing="1" w:after="100" w:afterAutospacing="1"/>
      </w:pPr>
      <w:r w:rsidRPr="00E529E0">
        <w:t xml:space="preserve">Second, </w:t>
      </w:r>
      <w:r w:rsidR="0024604D" w:rsidRPr="00E529E0">
        <w:t>let us refrain from comparing ourselves with others, recognizing that God's love and grace are freely given to all who come to Him.</w:t>
      </w:r>
      <w:r w:rsidR="0024604D">
        <w:t xml:space="preserve">  </w:t>
      </w:r>
    </w:p>
    <w:p w14:paraId="4F764718" w14:textId="537A8DCA" w:rsidR="00DA26EC" w:rsidRPr="00E529E0" w:rsidRDefault="00DA26EC" w:rsidP="0024604D">
      <w:pPr>
        <w:spacing w:before="100" w:beforeAutospacing="1" w:after="100" w:afterAutospacing="1"/>
      </w:pPr>
      <w:r w:rsidRPr="00E529E0">
        <w:t xml:space="preserve">Third, </w:t>
      </w:r>
      <w:r w:rsidR="0024604D" w:rsidRPr="00E529E0">
        <w:t>let us find joy in serving Christ wholeheartedly, even when the path is difficult.</w:t>
      </w:r>
    </w:p>
    <w:p w14:paraId="07923791" w14:textId="1E399D1F" w:rsidR="00CB265D" w:rsidRDefault="00DA26EC" w:rsidP="0024604D">
      <w:pPr>
        <w:spacing w:before="100" w:beforeAutospacing="1" w:after="100" w:afterAutospacing="1"/>
      </w:pPr>
      <w:r w:rsidRPr="00E529E0">
        <w:t xml:space="preserve">In conclusion, my dear friends, these passages reveal the depth of God's mercy, the joy of serving Christ, and the fairness of His love. As we embrace these truths, we become vessels of His </w:t>
      </w:r>
      <w:r w:rsidR="00B36B35">
        <w:t xml:space="preserve">love and </w:t>
      </w:r>
      <w:r w:rsidRPr="00E529E0">
        <w:t xml:space="preserve">grace, transforming our lives and the lives of those around us. </w:t>
      </w:r>
      <w:r w:rsidR="00B36B35">
        <w:t xml:space="preserve"> </w:t>
      </w:r>
      <w:r w:rsidRPr="00E529E0">
        <w:t>May we always be grateful for God's mercy, find joy in serving Him, and extend His love to all we encounter.</w:t>
      </w:r>
    </w:p>
    <w:p w14:paraId="234D743F" w14:textId="77777777" w:rsidR="00CB265D" w:rsidRDefault="00CB265D">
      <w:pPr>
        <w:spacing w:before="280" w:after="280"/>
      </w:pPr>
      <w:r>
        <w:br w:type="page"/>
      </w:r>
    </w:p>
    <w:p w14:paraId="39F8DD17" w14:textId="77777777" w:rsidR="00DE054D" w:rsidRPr="00CB265D" w:rsidRDefault="00DE054D" w:rsidP="00CB265D">
      <w:pPr>
        <w:spacing w:before="100" w:beforeAutospacing="1" w:after="100" w:afterAutospacing="1"/>
        <w:rPr>
          <w:b/>
        </w:rPr>
      </w:pPr>
      <w:r w:rsidRPr="00CB265D">
        <w:rPr>
          <w:b/>
        </w:rPr>
        <w:lastRenderedPageBreak/>
        <w:t>Prayer</w:t>
      </w:r>
    </w:p>
    <w:p w14:paraId="28E91D8D" w14:textId="77777777" w:rsidR="00CB265D" w:rsidRDefault="00CB265D" w:rsidP="00CB265D">
      <w:pPr>
        <w:spacing w:before="100" w:beforeAutospacing="1" w:after="100" w:afterAutospacing="1"/>
      </w:pPr>
      <w:r>
        <w:t>Generous God, you come to us again and again, no matter how late it is in the day</w:t>
      </w:r>
      <w:r w:rsidR="00DE054D" w:rsidRPr="00E529E0">
        <w:t xml:space="preserve"> </w:t>
      </w:r>
      <w:r>
        <w:t xml:space="preserve">or in our lives.  </w:t>
      </w:r>
    </w:p>
    <w:p w14:paraId="5A34B85C" w14:textId="77777777" w:rsidR="00CB265D" w:rsidRDefault="00CB265D" w:rsidP="00CB265D">
      <w:pPr>
        <w:spacing w:before="100" w:beforeAutospacing="1" w:after="100" w:afterAutospacing="1"/>
      </w:pPr>
      <w:r>
        <w:t xml:space="preserve">Calling to us, gathering us in, you give us your good work to do, daily bread, and boundless grace.  </w:t>
      </w:r>
    </w:p>
    <w:p w14:paraId="70B6998D" w14:textId="77777777" w:rsidR="00CB265D" w:rsidRDefault="00CB265D" w:rsidP="00CB265D">
      <w:pPr>
        <w:spacing w:before="100" w:beforeAutospacing="1" w:after="100" w:afterAutospacing="1"/>
      </w:pPr>
      <w:r>
        <w:t xml:space="preserve">Increase in us a generous spirit so that we may do your work with joy alongside others whom you also love.  </w:t>
      </w:r>
    </w:p>
    <w:p w14:paraId="79C84747" w14:textId="77777777" w:rsidR="00CB265D" w:rsidRDefault="00CB265D" w:rsidP="00CB265D">
      <w:pPr>
        <w:spacing w:before="100" w:beforeAutospacing="1" w:after="100" w:afterAutospacing="1"/>
      </w:pPr>
      <w:r>
        <w:t xml:space="preserve">We celebrate your salvation not only in our lives, but also in the lives of other people, even those we had not imagined would be included in the kingdom you are bringing.  </w:t>
      </w:r>
    </w:p>
    <w:p w14:paraId="6AB08902" w14:textId="5CA2CF4F" w:rsidR="00092BEE" w:rsidRPr="00E529E0" w:rsidRDefault="00CB265D" w:rsidP="00CB265D">
      <w:pPr>
        <w:spacing w:before="100" w:beforeAutospacing="1" w:after="100" w:afterAutospacing="1"/>
      </w:pPr>
      <w:r>
        <w:t xml:space="preserve">Align us with your ways and help us receive your gifts of justice and mercy as good news.  In Jesus Christ we pray.  </w:t>
      </w:r>
      <w:bookmarkStart w:id="0" w:name="_GoBack"/>
      <w:bookmarkEnd w:id="0"/>
      <w:r w:rsidR="00DE054D" w:rsidRPr="00E529E0">
        <w:t>Amen</w:t>
      </w:r>
    </w:p>
    <w:sectPr w:rsidR="00092BEE" w:rsidRPr="00E529E0"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0DF153" w14:textId="77777777" w:rsidR="00C26894" w:rsidRDefault="00C26894" w:rsidP="00863B9D">
      <w:r>
        <w:separator/>
      </w:r>
    </w:p>
  </w:endnote>
  <w:endnote w:type="continuationSeparator" w:id="0">
    <w:p w14:paraId="19C10CCF" w14:textId="77777777" w:rsidR="00C26894" w:rsidRDefault="00C26894"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5B237C" w:rsidRDefault="005B23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5B237C" w:rsidRDefault="005B237C">
        <w:pPr>
          <w:pStyle w:val="Footer"/>
          <w:jc w:val="center"/>
        </w:pPr>
        <w:r>
          <w:fldChar w:fldCharType="begin"/>
        </w:r>
        <w:r>
          <w:instrText xml:space="preserve"> PAGE   \* MERGEFORMAT </w:instrText>
        </w:r>
        <w:r>
          <w:fldChar w:fldCharType="separate"/>
        </w:r>
        <w:r w:rsidR="00CB265D">
          <w:rPr>
            <w:noProof/>
          </w:rPr>
          <w:t>8</w:t>
        </w:r>
        <w:r>
          <w:rPr>
            <w:noProof/>
          </w:rPr>
          <w:fldChar w:fldCharType="end"/>
        </w:r>
      </w:p>
    </w:sdtContent>
  </w:sdt>
  <w:p w14:paraId="6AB0890C" w14:textId="77777777" w:rsidR="005B237C" w:rsidRDefault="005B237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5B237C" w:rsidRDefault="005B23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0568EE" w14:textId="77777777" w:rsidR="00C26894" w:rsidRDefault="00C26894" w:rsidP="00863B9D">
      <w:r>
        <w:separator/>
      </w:r>
    </w:p>
  </w:footnote>
  <w:footnote w:type="continuationSeparator" w:id="0">
    <w:p w14:paraId="633CED4C" w14:textId="77777777" w:rsidR="00C26894" w:rsidRDefault="00C26894"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5B237C" w:rsidRDefault="005B237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5B237C" w:rsidRDefault="005B237C" w:rsidP="00863B9D">
    <w:pPr>
      <w:pStyle w:val="Header"/>
      <w:jc w:val="right"/>
    </w:pPr>
    <w:r>
      <w:t>The Rev. Duane A. Jesse, Senior Pastor</w:t>
    </w:r>
  </w:p>
  <w:p w14:paraId="6AB08909" w14:textId="77777777" w:rsidR="005B237C" w:rsidRDefault="005B237C"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5B237C" w:rsidRDefault="005B23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17C74"/>
    <w:multiLevelType w:val="hybridMultilevel"/>
    <w:tmpl w:val="2A404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4125EE"/>
    <w:multiLevelType w:val="hybridMultilevel"/>
    <w:tmpl w:val="B9FA4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7"/>
  </w:num>
  <w:num w:numId="4">
    <w:abstractNumId w:val="2"/>
  </w:num>
  <w:num w:numId="5">
    <w:abstractNumId w:val="5"/>
  </w:num>
  <w:num w:numId="6">
    <w:abstractNumId w:val="3"/>
  </w:num>
  <w:num w:numId="7">
    <w:abstractNumId w:val="1"/>
  </w:num>
  <w:num w:numId="8">
    <w:abstractNumId w:val="11"/>
  </w:num>
  <w:num w:numId="9">
    <w:abstractNumId w:val="10"/>
  </w:num>
  <w:num w:numId="10">
    <w:abstractNumId w:val="14"/>
  </w:num>
  <w:num w:numId="11">
    <w:abstractNumId w:val="4"/>
  </w:num>
  <w:num w:numId="12">
    <w:abstractNumId w:val="8"/>
  </w:num>
  <w:num w:numId="13">
    <w:abstractNumId w:val="9"/>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8FABdHCFktAAAA"/>
  </w:docVars>
  <w:rsids>
    <w:rsidRoot w:val="00863B9D"/>
    <w:rsid w:val="00006A69"/>
    <w:rsid w:val="00010D3F"/>
    <w:rsid w:val="00016BC9"/>
    <w:rsid w:val="00021BA7"/>
    <w:rsid w:val="0002361A"/>
    <w:rsid w:val="000264C4"/>
    <w:rsid w:val="0003147A"/>
    <w:rsid w:val="00031B39"/>
    <w:rsid w:val="00041477"/>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5D2"/>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4604D"/>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3760"/>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5FF3"/>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237C"/>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0DA6"/>
    <w:rsid w:val="007A6B17"/>
    <w:rsid w:val="007A707F"/>
    <w:rsid w:val="007B37A3"/>
    <w:rsid w:val="007B3F1F"/>
    <w:rsid w:val="007C556C"/>
    <w:rsid w:val="007C7C0D"/>
    <w:rsid w:val="007D22FE"/>
    <w:rsid w:val="007D3979"/>
    <w:rsid w:val="007D5A97"/>
    <w:rsid w:val="007D6116"/>
    <w:rsid w:val="007D7103"/>
    <w:rsid w:val="007E0E0A"/>
    <w:rsid w:val="007E526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36B35"/>
    <w:rsid w:val="00B410AC"/>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584D"/>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6894"/>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265D"/>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62B3"/>
    <w:rsid w:val="00D871EF"/>
    <w:rsid w:val="00D90281"/>
    <w:rsid w:val="00DA0AC0"/>
    <w:rsid w:val="00DA26EC"/>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29E0"/>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696155305">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09358102">
      <w:bodyDiv w:val="1"/>
      <w:marLeft w:val="0"/>
      <w:marRight w:val="0"/>
      <w:marTop w:val="0"/>
      <w:marBottom w:val="0"/>
      <w:divBdr>
        <w:top w:val="none" w:sz="0" w:space="0" w:color="auto"/>
        <w:left w:val="none" w:sz="0" w:space="0" w:color="auto"/>
        <w:bottom w:val="none" w:sz="0" w:space="0" w:color="auto"/>
        <w:right w:val="none" w:sz="0" w:space="0" w:color="auto"/>
      </w:divBdr>
      <w:divsChild>
        <w:div w:id="1566719121">
          <w:marLeft w:val="0"/>
          <w:marRight w:val="0"/>
          <w:marTop w:val="0"/>
          <w:marBottom w:val="0"/>
          <w:divBdr>
            <w:top w:val="none" w:sz="0" w:space="0" w:color="auto"/>
            <w:left w:val="none" w:sz="0" w:space="0" w:color="auto"/>
            <w:bottom w:val="none" w:sz="0" w:space="0" w:color="auto"/>
            <w:right w:val="none" w:sz="0" w:space="0" w:color="auto"/>
          </w:divBdr>
          <w:divsChild>
            <w:div w:id="1661808492">
              <w:marLeft w:val="0"/>
              <w:marRight w:val="0"/>
              <w:marTop w:val="0"/>
              <w:marBottom w:val="0"/>
              <w:divBdr>
                <w:top w:val="none" w:sz="0" w:space="0" w:color="auto"/>
                <w:left w:val="none" w:sz="0" w:space="0" w:color="auto"/>
                <w:bottom w:val="none" w:sz="0" w:space="0" w:color="auto"/>
                <w:right w:val="none" w:sz="0" w:space="0" w:color="auto"/>
              </w:divBdr>
            </w:div>
          </w:divsChild>
        </w:div>
        <w:div w:id="2032804763">
          <w:marLeft w:val="0"/>
          <w:marRight w:val="0"/>
          <w:marTop w:val="0"/>
          <w:marBottom w:val="0"/>
          <w:divBdr>
            <w:top w:val="none" w:sz="0" w:space="0" w:color="auto"/>
            <w:left w:val="none" w:sz="0" w:space="0" w:color="auto"/>
            <w:bottom w:val="none" w:sz="0" w:space="0" w:color="auto"/>
            <w:right w:val="none" w:sz="0" w:space="0" w:color="auto"/>
          </w:divBdr>
          <w:divsChild>
            <w:div w:id="322707228">
              <w:marLeft w:val="0"/>
              <w:marRight w:val="0"/>
              <w:marTop w:val="0"/>
              <w:marBottom w:val="0"/>
              <w:divBdr>
                <w:top w:val="none" w:sz="0" w:space="0" w:color="auto"/>
                <w:left w:val="none" w:sz="0" w:space="0" w:color="auto"/>
                <w:bottom w:val="none" w:sz="0" w:space="0" w:color="auto"/>
                <w:right w:val="none" w:sz="0" w:space="0" w:color="auto"/>
              </w:divBdr>
            </w:div>
          </w:divsChild>
        </w:div>
        <w:div w:id="1975477022">
          <w:marLeft w:val="0"/>
          <w:marRight w:val="0"/>
          <w:marTop w:val="0"/>
          <w:marBottom w:val="0"/>
          <w:divBdr>
            <w:top w:val="none" w:sz="0" w:space="0" w:color="auto"/>
            <w:left w:val="none" w:sz="0" w:space="0" w:color="auto"/>
            <w:bottom w:val="none" w:sz="0" w:space="0" w:color="auto"/>
            <w:right w:val="none" w:sz="0" w:space="0" w:color="auto"/>
          </w:divBdr>
        </w:div>
        <w:div w:id="101146478">
          <w:marLeft w:val="0"/>
          <w:marRight w:val="0"/>
          <w:marTop w:val="0"/>
          <w:marBottom w:val="0"/>
          <w:divBdr>
            <w:top w:val="none" w:sz="0" w:space="0" w:color="auto"/>
            <w:left w:val="none" w:sz="0" w:space="0" w:color="auto"/>
            <w:bottom w:val="none" w:sz="0" w:space="0" w:color="auto"/>
            <w:right w:val="none" w:sz="0" w:space="0" w:color="auto"/>
          </w:divBdr>
          <w:divsChild>
            <w:div w:id="679814457">
              <w:marLeft w:val="0"/>
              <w:marRight w:val="0"/>
              <w:marTop w:val="0"/>
              <w:marBottom w:val="0"/>
              <w:divBdr>
                <w:top w:val="none" w:sz="0" w:space="0" w:color="auto"/>
                <w:left w:val="none" w:sz="0" w:space="0" w:color="auto"/>
                <w:bottom w:val="none" w:sz="0" w:space="0" w:color="auto"/>
                <w:right w:val="none" w:sz="0" w:space="0" w:color="auto"/>
              </w:divBdr>
            </w:div>
          </w:divsChild>
        </w:div>
        <w:div w:id="1055930576">
          <w:marLeft w:val="0"/>
          <w:marRight w:val="0"/>
          <w:marTop w:val="0"/>
          <w:marBottom w:val="0"/>
          <w:divBdr>
            <w:top w:val="none" w:sz="0" w:space="0" w:color="auto"/>
            <w:left w:val="none" w:sz="0" w:space="0" w:color="auto"/>
            <w:bottom w:val="none" w:sz="0" w:space="0" w:color="auto"/>
            <w:right w:val="none" w:sz="0" w:space="0" w:color="auto"/>
          </w:divBdr>
          <w:divsChild>
            <w:div w:id="345178214">
              <w:marLeft w:val="0"/>
              <w:marRight w:val="0"/>
              <w:marTop w:val="0"/>
              <w:marBottom w:val="0"/>
              <w:divBdr>
                <w:top w:val="none" w:sz="0" w:space="0" w:color="auto"/>
                <w:left w:val="none" w:sz="0" w:space="0" w:color="auto"/>
                <w:bottom w:val="none" w:sz="0" w:space="0" w:color="auto"/>
                <w:right w:val="none" w:sz="0" w:space="0" w:color="auto"/>
              </w:divBdr>
            </w:div>
          </w:divsChild>
        </w:div>
        <w:div w:id="89591398">
          <w:marLeft w:val="0"/>
          <w:marRight w:val="0"/>
          <w:marTop w:val="0"/>
          <w:marBottom w:val="0"/>
          <w:divBdr>
            <w:top w:val="none" w:sz="0" w:space="0" w:color="auto"/>
            <w:left w:val="none" w:sz="0" w:space="0" w:color="auto"/>
            <w:bottom w:val="none" w:sz="0" w:space="0" w:color="auto"/>
            <w:right w:val="none" w:sz="0" w:space="0" w:color="auto"/>
          </w:divBdr>
          <w:divsChild>
            <w:div w:id="348065353">
              <w:marLeft w:val="0"/>
              <w:marRight w:val="0"/>
              <w:marTop w:val="0"/>
              <w:marBottom w:val="0"/>
              <w:divBdr>
                <w:top w:val="none" w:sz="0" w:space="0" w:color="auto"/>
                <w:left w:val="none" w:sz="0" w:space="0" w:color="auto"/>
                <w:bottom w:val="none" w:sz="0" w:space="0" w:color="auto"/>
                <w:right w:val="none" w:sz="0" w:space="0" w:color="auto"/>
              </w:divBdr>
            </w:div>
          </w:divsChild>
        </w:div>
        <w:div w:id="1161967772">
          <w:marLeft w:val="0"/>
          <w:marRight w:val="0"/>
          <w:marTop w:val="0"/>
          <w:marBottom w:val="0"/>
          <w:divBdr>
            <w:top w:val="none" w:sz="0" w:space="0" w:color="auto"/>
            <w:left w:val="none" w:sz="0" w:space="0" w:color="auto"/>
            <w:bottom w:val="none" w:sz="0" w:space="0" w:color="auto"/>
            <w:right w:val="none" w:sz="0" w:space="0" w:color="auto"/>
          </w:divBdr>
          <w:divsChild>
            <w:div w:id="1738278894">
              <w:marLeft w:val="0"/>
              <w:marRight w:val="0"/>
              <w:marTop w:val="0"/>
              <w:marBottom w:val="0"/>
              <w:divBdr>
                <w:top w:val="none" w:sz="0" w:space="0" w:color="auto"/>
                <w:left w:val="none" w:sz="0" w:space="0" w:color="auto"/>
                <w:bottom w:val="none" w:sz="0" w:space="0" w:color="auto"/>
                <w:right w:val="none" w:sz="0" w:space="0" w:color="auto"/>
              </w:divBdr>
            </w:div>
          </w:divsChild>
        </w:div>
        <w:div w:id="1316646286">
          <w:marLeft w:val="0"/>
          <w:marRight w:val="0"/>
          <w:marTop w:val="0"/>
          <w:marBottom w:val="0"/>
          <w:divBdr>
            <w:top w:val="none" w:sz="0" w:space="0" w:color="auto"/>
            <w:left w:val="none" w:sz="0" w:space="0" w:color="auto"/>
            <w:bottom w:val="none" w:sz="0" w:space="0" w:color="auto"/>
            <w:right w:val="none" w:sz="0" w:space="0" w:color="auto"/>
          </w:divBdr>
          <w:divsChild>
            <w:div w:id="148793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7A3B9-9C8A-48B1-ACF5-CAEBC2AD3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8</Pages>
  <Words>2062</Words>
  <Characters>11115</Characters>
  <Application>Microsoft Office Word</Application>
  <DocSecurity>0</DocSecurity>
  <Lines>264</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6</cp:revision>
  <cp:lastPrinted>2023-09-22T18:49:00Z</cp:lastPrinted>
  <dcterms:created xsi:type="dcterms:W3CDTF">2023-08-23T09:39:00Z</dcterms:created>
  <dcterms:modified xsi:type="dcterms:W3CDTF">2023-09-22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